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18D81" w14:textId="7C3F7FFA" w:rsidR="007F7D51" w:rsidRPr="00B4627A" w:rsidRDefault="00383218">
      <w:pPr>
        <w:rPr>
          <w:b/>
          <w:bCs/>
          <w:sz w:val="32"/>
          <w:szCs w:val="36"/>
        </w:rPr>
      </w:pPr>
      <w:r w:rsidRPr="00B4627A">
        <w:rPr>
          <w:b/>
          <w:bCs/>
          <w:sz w:val="32"/>
          <w:szCs w:val="36"/>
        </w:rPr>
        <w:t xml:space="preserve">Language Map for </w:t>
      </w:r>
      <w:r w:rsidR="0099716F">
        <w:rPr>
          <w:b/>
          <w:bCs/>
          <w:sz w:val="32"/>
          <w:szCs w:val="36"/>
        </w:rPr>
        <w:t>C#</w:t>
      </w:r>
    </w:p>
    <w:tbl>
      <w:tblPr>
        <w:tblStyle w:val="TableGrid"/>
        <w:tblW w:w="13492" w:type="dxa"/>
        <w:tblLook w:val="04A0" w:firstRow="1" w:lastRow="0" w:firstColumn="1" w:lastColumn="0" w:noHBand="0" w:noVBand="1"/>
      </w:tblPr>
      <w:tblGrid>
        <w:gridCol w:w="4675"/>
        <w:gridCol w:w="8817"/>
      </w:tblGrid>
      <w:tr w:rsidR="00383218" w14:paraId="1E58EA1B" w14:textId="77777777" w:rsidTr="00383218">
        <w:trPr>
          <w:trHeight w:val="297"/>
        </w:trPr>
        <w:tc>
          <w:tcPr>
            <w:tcW w:w="4675" w:type="dxa"/>
          </w:tcPr>
          <w:p w14:paraId="120BF115" w14:textId="7C68C3FC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Variable Declaration</w:t>
            </w:r>
          </w:p>
          <w:p w14:paraId="5A338EC2" w14:textId="2A90920A" w:rsidR="00383218" w:rsidRPr="0038321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>Is this language strongly typed or dynamically typed? Provide a</w:t>
            </w:r>
            <w:r w:rsidR="003E704D">
              <w:rPr>
                <w:i/>
                <w:iCs/>
              </w:rPr>
              <w:t>t least three</w:t>
            </w:r>
            <w:r>
              <w:rPr>
                <w:i/>
                <w:iCs/>
              </w:rPr>
              <w:t xml:space="preserve"> example</w:t>
            </w:r>
            <w:r w:rsidR="003E704D">
              <w:rPr>
                <w:i/>
                <w:iCs/>
              </w:rPr>
              <w:t>s (with different data types or keywords)</w:t>
            </w:r>
            <w:r>
              <w:rPr>
                <w:i/>
                <w:iCs/>
              </w:rPr>
              <w:t xml:space="preserve"> of how variables are declared in this language.  </w:t>
            </w:r>
          </w:p>
          <w:p w14:paraId="39E40259" w14:textId="2EE13DC8" w:rsidR="00383218" w:rsidRPr="00383218" w:rsidRDefault="00383218">
            <w:pPr>
              <w:rPr>
                <w:b/>
                <w:bCs/>
                <w:sz w:val="22"/>
                <w:szCs w:val="24"/>
              </w:rPr>
            </w:pPr>
          </w:p>
        </w:tc>
        <w:tc>
          <w:tcPr>
            <w:tcW w:w="8817" w:type="dxa"/>
          </w:tcPr>
          <w:p w14:paraId="41FDCDD1" w14:textId="715C1AED" w:rsidR="00515E79" w:rsidRDefault="005737E0">
            <w:r>
              <w:t xml:space="preserve">C# is a strongly typed language, meaning </w:t>
            </w:r>
            <w:r w:rsidR="00B80BA1">
              <w:t>that a data type must be declared</w:t>
            </w:r>
            <w:r w:rsidR="00515E79">
              <w:t>,</w:t>
            </w:r>
            <w:r w:rsidR="000E0BB5">
              <w:t xml:space="preserve"> and attempts to pass in the wrong parameter will result in an error</w:t>
            </w:r>
            <w:r w:rsidR="00B80BA1">
              <w:t xml:space="preserve">. </w:t>
            </w:r>
            <w:r w:rsidR="00C14655">
              <w:t xml:space="preserve"> </w:t>
            </w:r>
            <w:r w:rsidR="008235E2">
              <w:t xml:space="preserve"> </w:t>
            </w:r>
            <w:r w:rsidR="00BD6F2B">
              <w:t xml:space="preserve">  </w:t>
            </w:r>
          </w:p>
          <w:p w14:paraId="40D58E30" w14:textId="4975A9BF" w:rsidR="000E0BB5" w:rsidRDefault="00BD6F2B">
            <w:r>
              <w:t xml:space="preserve">   </w:t>
            </w:r>
          </w:p>
          <w:p w14:paraId="0936A390" w14:textId="5FE4FCF7" w:rsidR="008A05F3" w:rsidRPr="00515E79" w:rsidRDefault="008A05F3" w:rsidP="008A05F3">
            <w:pPr>
              <w:rPr>
                <w:rFonts w:ascii="Consolas" w:hAnsi="Consolas"/>
              </w:rPr>
            </w:pPr>
            <w:r w:rsidRPr="00515E79">
              <w:rPr>
                <w:rFonts w:ascii="Consolas" w:hAnsi="Consolas"/>
              </w:rPr>
              <w:t xml:space="preserve">string </w:t>
            </w:r>
            <w:r w:rsidR="00C43D5F" w:rsidRPr="00515E79">
              <w:rPr>
                <w:rFonts w:ascii="Consolas" w:hAnsi="Consolas"/>
              </w:rPr>
              <w:t>pet</w:t>
            </w:r>
            <w:r w:rsidRPr="00515E79">
              <w:rPr>
                <w:rFonts w:ascii="Consolas" w:hAnsi="Consolas"/>
              </w:rPr>
              <w:t xml:space="preserve"> = "</w:t>
            </w:r>
            <w:r w:rsidR="00C43D5F" w:rsidRPr="00515E79">
              <w:rPr>
                <w:rFonts w:ascii="Consolas" w:hAnsi="Consolas"/>
              </w:rPr>
              <w:t>Mina</w:t>
            </w:r>
            <w:r w:rsidRPr="00515E79">
              <w:rPr>
                <w:rFonts w:ascii="Consolas" w:hAnsi="Consolas"/>
              </w:rPr>
              <w:t>";</w:t>
            </w:r>
          </w:p>
          <w:p w14:paraId="102D79B2" w14:textId="0B4330D5" w:rsidR="008A05F3" w:rsidRPr="00515E79" w:rsidRDefault="008A05F3" w:rsidP="008A05F3">
            <w:pPr>
              <w:rPr>
                <w:rFonts w:ascii="Consolas" w:hAnsi="Consolas"/>
              </w:rPr>
            </w:pPr>
            <w:r w:rsidRPr="00515E79">
              <w:rPr>
                <w:rFonts w:ascii="Consolas" w:hAnsi="Consolas"/>
              </w:rPr>
              <w:t xml:space="preserve">int </w:t>
            </w:r>
            <w:r w:rsidR="00C43D5F" w:rsidRPr="00515E79">
              <w:rPr>
                <w:rFonts w:ascii="Consolas" w:hAnsi="Consolas"/>
              </w:rPr>
              <w:t>x</w:t>
            </w:r>
            <w:r w:rsidRPr="00515E79">
              <w:rPr>
                <w:rFonts w:ascii="Consolas" w:hAnsi="Consolas"/>
              </w:rPr>
              <w:t xml:space="preserve"> = </w:t>
            </w:r>
            <w:r w:rsidR="00C43D5F" w:rsidRPr="00515E79">
              <w:rPr>
                <w:rFonts w:ascii="Consolas" w:hAnsi="Consolas"/>
              </w:rPr>
              <w:t>2</w:t>
            </w:r>
            <w:r w:rsidRPr="00515E79">
              <w:rPr>
                <w:rFonts w:ascii="Consolas" w:hAnsi="Consolas"/>
              </w:rPr>
              <w:t>;</w:t>
            </w:r>
          </w:p>
          <w:p w14:paraId="7B3AEB11" w14:textId="3CACBA59" w:rsidR="00383218" w:rsidRDefault="008A05F3" w:rsidP="008A05F3">
            <w:r w:rsidRPr="00515E79">
              <w:rPr>
                <w:rFonts w:ascii="Consolas" w:hAnsi="Consolas"/>
              </w:rPr>
              <w:t xml:space="preserve">List&lt;double&gt; </w:t>
            </w:r>
            <w:r w:rsidR="00515E79" w:rsidRPr="00515E79">
              <w:rPr>
                <w:rFonts w:ascii="Consolas" w:hAnsi="Consolas"/>
              </w:rPr>
              <w:t>myList</w:t>
            </w:r>
            <w:r w:rsidRPr="00515E79">
              <w:rPr>
                <w:rFonts w:ascii="Consolas" w:hAnsi="Consolas"/>
              </w:rPr>
              <w:t xml:space="preserve"> = new List&lt;double&gt;();</w:t>
            </w:r>
          </w:p>
        </w:tc>
      </w:tr>
      <w:tr w:rsidR="00383218" w14:paraId="70CC0C63" w14:textId="77777777" w:rsidTr="00383218">
        <w:trPr>
          <w:trHeight w:val="297"/>
        </w:trPr>
        <w:tc>
          <w:tcPr>
            <w:tcW w:w="4675" w:type="dxa"/>
          </w:tcPr>
          <w:p w14:paraId="0AD97EFE" w14:textId="50024BE5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Data Types</w:t>
            </w:r>
          </w:p>
          <w:p w14:paraId="186F47CA" w14:textId="350762C9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List all of the data types (and ranges) supported by this language</w:t>
            </w:r>
            <w:r>
              <w:rPr>
                <w:i/>
                <w:iCs/>
              </w:rPr>
              <w:t>.</w:t>
            </w:r>
          </w:p>
          <w:p w14:paraId="0FD4B2C2" w14:textId="6F2C7AC8" w:rsidR="00383218" w:rsidRPr="00383218" w:rsidRDefault="00383218">
            <w:pPr>
              <w:rPr>
                <w:b/>
                <w:bCs/>
                <w:sz w:val="22"/>
                <w:szCs w:val="24"/>
              </w:rPr>
            </w:pPr>
          </w:p>
        </w:tc>
        <w:tc>
          <w:tcPr>
            <w:tcW w:w="8817" w:type="dxa"/>
          </w:tcPr>
          <w:p w14:paraId="451A03BA" w14:textId="6FED853A" w:rsidR="0091131C" w:rsidRDefault="0091131C" w:rsidP="0091131C">
            <w:r>
              <w:t>sbyte: -128 to 127</w:t>
            </w:r>
          </w:p>
          <w:p w14:paraId="120DC480" w14:textId="23041D87" w:rsidR="0091131C" w:rsidRDefault="0091131C" w:rsidP="0091131C">
            <w:r>
              <w:t>byte: 0 to 255</w:t>
            </w:r>
          </w:p>
          <w:p w14:paraId="35381261" w14:textId="2215475E" w:rsidR="0091131C" w:rsidRDefault="0091131C" w:rsidP="0091131C">
            <w:r>
              <w:t>short: -32,768 to 32,767</w:t>
            </w:r>
          </w:p>
          <w:p w14:paraId="4325EFB3" w14:textId="21AEF7DF" w:rsidR="0091131C" w:rsidRDefault="0091131C" w:rsidP="0091131C">
            <w:r>
              <w:t>ushort: 0 to 65,535</w:t>
            </w:r>
          </w:p>
          <w:p w14:paraId="2169856A" w14:textId="3CF52C3A" w:rsidR="0091131C" w:rsidRDefault="0091131C" w:rsidP="0091131C">
            <w:r>
              <w:t>int: -2,147,483,648 to 2,147,483,647</w:t>
            </w:r>
          </w:p>
          <w:p w14:paraId="682FEFBF" w14:textId="5586154F" w:rsidR="0091131C" w:rsidRDefault="0091131C" w:rsidP="0091131C">
            <w:r>
              <w:t>uint: 0 to 4,294,967,295</w:t>
            </w:r>
          </w:p>
          <w:p w14:paraId="120D7417" w14:textId="6CB044EA" w:rsidR="0091131C" w:rsidRDefault="0091131C" w:rsidP="0091131C">
            <w:r>
              <w:t>long: 9,223,372,036,854,775,808 to 9,223,372,036,854,775,807</w:t>
            </w:r>
          </w:p>
          <w:p w14:paraId="7417C085" w14:textId="77777777" w:rsidR="00383218" w:rsidRDefault="0091131C" w:rsidP="0091131C">
            <w:r>
              <w:t>ulong: 0 to 18,446,744,073,709,551,615</w:t>
            </w:r>
          </w:p>
          <w:p w14:paraId="1CC9C05E" w14:textId="77777777" w:rsidR="00A80E75" w:rsidRDefault="00A80E75" w:rsidP="0091131C">
            <w:r>
              <w:t xml:space="preserve">float: </w:t>
            </w:r>
            <w:r w:rsidR="00151DEE">
              <w:t>-3.</w:t>
            </w:r>
            <w:r w:rsidR="00795690">
              <w:t>402823e38 to 3.402823e38</w:t>
            </w:r>
          </w:p>
          <w:p w14:paraId="086EA3B5" w14:textId="77777777" w:rsidR="00795690" w:rsidRDefault="00795690" w:rsidP="0091131C">
            <w:r>
              <w:t>double: -1.79769</w:t>
            </w:r>
            <w:r w:rsidR="007A22E5">
              <w:t>313486232e308 to 1.79769313486232e308</w:t>
            </w:r>
          </w:p>
          <w:p w14:paraId="15FC060C" w14:textId="77777777" w:rsidR="007A22E5" w:rsidRDefault="007A22E5" w:rsidP="0091131C">
            <w:r>
              <w:t xml:space="preserve">decimal: </w:t>
            </w:r>
            <w:r w:rsidR="00227DD5">
              <w:t>-</w:t>
            </w:r>
            <w:r w:rsidR="008E00FA">
              <w:t>7.9e28 to 7.9e28</w:t>
            </w:r>
          </w:p>
          <w:p w14:paraId="43C66DA7" w14:textId="77777777" w:rsidR="00F26671" w:rsidRDefault="00A869B4" w:rsidP="0091131C">
            <w:r>
              <w:t xml:space="preserve">char: </w:t>
            </w:r>
            <w:r w:rsidR="00E611E6">
              <w:t>Unicode character</w:t>
            </w:r>
          </w:p>
          <w:p w14:paraId="1E7214B7" w14:textId="77777777" w:rsidR="00E611E6" w:rsidRDefault="00E611E6" w:rsidP="0091131C">
            <w:r>
              <w:t>string: string of Unicode characters</w:t>
            </w:r>
          </w:p>
          <w:p w14:paraId="445EB405" w14:textId="77777777" w:rsidR="00E611E6" w:rsidRDefault="00E611E6" w:rsidP="0091131C">
            <w:r>
              <w:t>bool: True or False</w:t>
            </w:r>
          </w:p>
          <w:p w14:paraId="6DDA751F" w14:textId="60A74D6E" w:rsidR="00E611E6" w:rsidRDefault="00E611E6" w:rsidP="0091131C">
            <w:r>
              <w:t>object: an object</w:t>
            </w:r>
          </w:p>
        </w:tc>
      </w:tr>
      <w:tr w:rsidR="00383218" w14:paraId="29F26900" w14:textId="77777777" w:rsidTr="00383218">
        <w:trPr>
          <w:trHeight w:val="297"/>
        </w:trPr>
        <w:tc>
          <w:tcPr>
            <w:tcW w:w="4675" w:type="dxa"/>
          </w:tcPr>
          <w:p w14:paraId="3A312512" w14:textId="77777777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t>Selection Structures</w:t>
            </w:r>
          </w:p>
          <w:p w14:paraId="1D831E15" w14:textId="331C7762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Provide examples of all selection structures supported by this language (if, if else, etc.)</w:t>
            </w:r>
            <w:r w:rsidR="003E704D">
              <w:rPr>
                <w:i/>
                <w:iCs/>
              </w:rPr>
              <w:t xml:space="preserve"> </w:t>
            </w:r>
            <w:r w:rsidR="003E704D" w:rsidRPr="003E704D">
              <w:rPr>
                <w:b/>
                <w:bCs/>
                <w:i/>
                <w:iCs/>
              </w:rPr>
              <w:t>Don’t just list them, show code samples of how each would look in a real program.</w:t>
            </w:r>
          </w:p>
        </w:tc>
        <w:tc>
          <w:tcPr>
            <w:tcW w:w="8817" w:type="dxa"/>
          </w:tcPr>
          <w:p w14:paraId="0CEFD342" w14:textId="003E5C7C" w:rsidR="00383218" w:rsidRDefault="0078678F">
            <w:r>
              <w:t>If statement</w:t>
            </w:r>
          </w:p>
          <w:p w14:paraId="1E49F3A1" w14:textId="29F5FC2A" w:rsidR="00A225A5" w:rsidRPr="00A225A5" w:rsidRDefault="00A225A5" w:rsidP="00A225A5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if (</w:t>
            </w:r>
            <w:r w:rsidR="006B02F9">
              <w:rPr>
                <w:rFonts w:ascii="Consolas" w:hAnsi="Consolas"/>
              </w:rPr>
              <w:t>thisInteger</w:t>
            </w:r>
            <w:r w:rsidRPr="00A225A5">
              <w:rPr>
                <w:rFonts w:ascii="Consolas" w:hAnsi="Consolas"/>
              </w:rPr>
              <w:t xml:space="preserve"> &gt; </w:t>
            </w:r>
            <w:r w:rsidR="006B02F9">
              <w:rPr>
                <w:rFonts w:ascii="Consolas" w:hAnsi="Consolas"/>
              </w:rPr>
              <w:t>23</w:t>
            </w:r>
            <w:r w:rsidRPr="00A225A5">
              <w:rPr>
                <w:rFonts w:ascii="Consolas" w:hAnsi="Consolas"/>
              </w:rPr>
              <w:t>)</w:t>
            </w:r>
            <w:r>
              <w:rPr>
                <w:rFonts w:ascii="Consolas" w:hAnsi="Consolas"/>
              </w:rPr>
              <w:t xml:space="preserve"> </w:t>
            </w:r>
            <w:r w:rsidRPr="00A225A5">
              <w:rPr>
                <w:rFonts w:ascii="Consolas" w:hAnsi="Consolas"/>
              </w:rPr>
              <w:t>{</w:t>
            </w:r>
          </w:p>
          <w:p w14:paraId="16142EBF" w14:textId="57B6A748" w:rsidR="00A225A5" w:rsidRPr="00A225A5" w:rsidRDefault="00A225A5" w:rsidP="00A225A5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 xml:space="preserve">    Console.WriteLine("</w:t>
            </w:r>
            <w:r w:rsidR="00700340">
              <w:rPr>
                <w:rFonts w:ascii="Consolas" w:hAnsi="Consolas"/>
              </w:rPr>
              <w:t>T</w:t>
            </w:r>
            <w:r w:rsidR="006B02F9">
              <w:rPr>
                <w:rFonts w:ascii="Consolas" w:hAnsi="Consolas"/>
              </w:rPr>
              <w:t>his integer</w:t>
            </w:r>
            <w:r w:rsidRPr="00A225A5">
              <w:rPr>
                <w:rFonts w:ascii="Consolas" w:hAnsi="Consolas"/>
              </w:rPr>
              <w:t xml:space="preserve"> is greater than </w:t>
            </w:r>
            <w:r w:rsidR="006B02F9">
              <w:rPr>
                <w:rFonts w:ascii="Consolas" w:hAnsi="Consolas"/>
              </w:rPr>
              <w:t>23</w:t>
            </w:r>
            <w:r w:rsidR="00700340">
              <w:rPr>
                <w:rFonts w:ascii="Consolas" w:hAnsi="Consolas"/>
              </w:rPr>
              <w:t>.</w:t>
            </w:r>
            <w:r w:rsidRPr="00A225A5">
              <w:rPr>
                <w:rFonts w:ascii="Consolas" w:hAnsi="Consolas"/>
              </w:rPr>
              <w:t>");</w:t>
            </w:r>
          </w:p>
          <w:p w14:paraId="1595C382" w14:textId="1F522543" w:rsidR="00A225A5" w:rsidRDefault="00A225A5" w:rsidP="00A225A5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}</w:t>
            </w:r>
          </w:p>
          <w:p w14:paraId="17D94BD0" w14:textId="77777777" w:rsidR="009A3ABD" w:rsidRPr="00A225A5" w:rsidRDefault="009A3ABD" w:rsidP="00A225A5">
            <w:pPr>
              <w:ind w:left="524"/>
              <w:rPr>
                <w:rFonts w:ascii="Consolas" w:hAnsi="Consolas"/>
              </w:rPr>
            </w:pPr>
          </w:p>
          <w:p w14:paraId="07ACD9C7" w14:textId="736EB86B" w:rsidR="0078678F" w:rsidRDefault="0078678F">
            <w:r>
              <w:t>If</w:t>
            </w:r>
            <w:r w:rsidR="00531530">
              <w:t>-else statement</w:t>
            </w:r>
          </w:p>
          <w:p w14:paraId="72126869" w14:textId="77777777" w:rsidR="006B02F9" w:rsidRPr="00A225A5" w:rsidRDefault="006B02F9" w:rsidP="006B02F9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if (</w:t>
            </w:r>
            <w:r>
              <w:rPr>
                <w:rFonts w:ascii="Consolas" w:hAnsi="Consolas"/>
              </w:rPr>
              <w:t>thisInteger</w:t>
            </w:r>
            <w:r w:rsidRPr="00A225A5">
              <w:rPr>
                <w:rFonts w:ascii="Consolas" w:hAnsi="Consolas"/>
              </w:rPr>
              <w:t xml:space="preserve"> &gt; </w:t>
            </w:r>
            <w:r>
              <w:rPr>
                <w:rFonts w:ascii="Consolas" w:hAnsi="Consolas"/>
              </w:rPr>
              <w:t>23</w:t>
            </w:r>
            <w:r w:rsidRPr="00A225A5">
              <w:rPr>
                <w:rFonts w:ascii="Consolas" w:hAnsi="Consolas"/>
              </w:rPr>
              <w:t>)</w:t>
            </w:r>
            <w:r>
              <w:rPr>
                <w:rFonts w:ascii="Consolas" w:hAnsi="Consolas"/>
              </w:rPr>
              <w:t xml:space="preserve"> </w:t>
            </w:r>
            <w:r w:rsidRPr="00A225A5">
              <w:rPr>
                <w:rFonts w:ascii="Consolas" w:hAnsi="Consolas"/>
              </w:rPr>
              <w:t>{</w:t>
            </w:r>
          </w:p>
          <w:p w14:paraId="473C7BCE" w14:textId="49C2CF5D" w:rsidR="006B02F9" w:rsidRPr="00A225A5" w:rsidRDefault="006B02F9" w:rsidP="006B02F9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 xml:space="preserve">    Console.WriteLine("</w:t>
            </w:r>
            <w:r w:rsidR="00700340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is integer</w:t>
            </w:r>
            <w:r w:rsidRPr="00A225A5">
              <w:rPr>
                <w:rFonts w:ascii="Consolas" w:hAnsi="Consolas"/>
              </w:rPr>
              <w:t xml:space="preserve"> is greater than </w:t>
            </w:r>
            <w:r>
              <w:rPr>
                <w:rFonts w:ascii="Consolas" w:hAnsi="Consolas"/>
              </w:rPr>
              <w:t>23</w:t>
            </w:r>
            <w:r w:rsidR="00700340">
              <w:rPr>
                <w:rFonts w:ascii="Consolas" w:hAnsi="Consolas"/>
              </w:rPr>
              <w:t>.</w:t>
            </w:r>
            <w:r w:rsidRPr="00A225A5">
              <w:rPr>
                <w:rFonts w:ascii="Consolas" w:hAnsi="Consolas"/>
              </w:rPr>
              <w:t>");</w:t>
            </w:r>
          </w:p>
          <w:p w14:paraId="76666AD2" w14:textId="77777777" w:rsidR="006B02F9" w:rsidRDefault="006B02F9" w:rsidP="006B02F9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}</w:t>
            </w:r>
          </w:p>
          <w:p w14:paraId="06677072" w14:textId="33BCEDC9" w:rsidR="006B02F9" w:rsidRDefault="006B02F9" w:rsidP="006B02F9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lse</w:t>
            </w:r>
            <w:r w:rsidR="00700340">
              <w:rPr>
                <w:rFonts w:ascii="Consolas" w:hAnsi="Consolas"/>
              </w:rPr>
              <w:t xml:space="preserve"> {</w:t>
            </w:r>
          </w:p>
          <w:p w14:paraId="47C39846" w14:textId="1B74B830" w:rsidR="00700340" w:rsidRDefault="00700340" w:rsidP="006B02F9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Console.WriteLine(“This integer is not greater than 23.”);</w:t>
            </w:r>
          </w:p>
          <w:p w14:paraId="674EC8C9" w14:textId="016B07DB" w:rsidR="006B02F9" w:rsidRDefault="00700340" w:rsidP="009A3ABD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</w:t>
            </w:r>
          </w:p>
          <w:p w14:paraId="1C3660A6" w14:textId="77777777" w:rsidR="009A3ABD" w:rsidRDefault="009A3ABD" w:rsidP="009A3ABD">
            <w:pPr>
              <w:ind w:left="524"/>
              <w:rPr>
                <w:rFonts w:ascii="Consolas" w:hAnsi="Consolas"/>
              </w:rPr>
            </w:pPr>
          </w:p>
          <w:p w14:paraId="129EBFA9" w14:textId="77777777" w:rsidR="00975D3E" w:rsidRDefault="00975D3E" w:rsidP="003F78D7">
            <w:pPr>
              <w:rPr>
                <w:rFonts w:ascii="Consolas" w:hAnsi="Consolas"/>
              </w:rPr>
            </w:pPr>
          </w:p>
          <w:p w14:paraId="01076BF3" w14:textId="77777777" w:rsidR="003F78D7" w:rsidRDefault="003F78D7" w:rsidP="003F78D7">
            <w:pPr>
              <w:rPr>
                <w:rFonts w:ascii="Consolas" w:hAnsi="Consolas"/>
              </w:rPr>
            </w:pPr>
          </w:p>
          <w:p w14:paraId="65B0D7CF" w14:textId="77777777" w:rsidR="003F78D7" w:rsidRDefault="003F78D7" w:rsidP="003F78D7">
            <w:pPr>
              <w:rPr>
                <w:rFonts w:ascii="Consolas" w:hAnsi="Consolas"/>
              </w:rPr>
            </w:pPr>
          </w:p>
          <w:p w14:paraId="34B582CF" w14:textId="29B9E229" w:rsidR="003F78D7" w:rsidRDefault="003F78D7" w:rsidP="003F78D7">
            <w:r>
              <w:lastRenderedPageBreak/>
              <w:t>If-else</w:t>
            </w:r>
            <w:r w:rsidR="007827EB">
              <w:t>-if</w:t>
            </w:r>
            <w:r>
              <w:t xml:space="preserve"> statement</w:t>
            </w:r>
          </w:p>
          <w:p w14:paraId="326814B2" w14:textId="77777777" w:rsidR="003F78D7" w:rsidRPr="00A225A5" w:rsidRDefault="003F78D7" w:rsidP="003F78D7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if (</w:t>
            </w:r>
            <w:r>
              <w:rPr>
                <w:rFonts w:ascii="Consolas" w:hAnsi="Consolas"/>
              </w:rPr>
              <w:t>thisInteger</w:t>
            </w:r>
            <w:r w:rsidRPr="00A225A5">
              <w:rPr>
                <w:rFonts w:ascii="Consolas" w:hAnsi="Consolas"/>
              </w:rPr>
              <w:t xml:space="preserve"> &gt; </w:t>
            </w:r>
            <w:r>
              <w:rPr>
                <w:rFonts w:ascii="Consolas" w:hAnsi="Consolas"/>
              </w:rPr>
              <w:t>23</w:t>
            </w:r>
            <w:r w:rsidRPr="00A225A5">
              <w:rPr>
                <w:rFonts w:ascii="Consolas" w:hAnsi="Consolas"/>
              </w:rPr>
              <w:t>)</w:t>
            </w:r>
            <w:r>
              <w:rPr>
                <w:rFonts w:ascii="Consolas" w:hAnsi="Consolas"/>
              </w:rPr>
              <w:t xml:space="preserve"> </w:t>
            </w:r>
            <w:r w:rsidRPr="00A225A5">
              <w:rPr>
                <w:rFonts w:ascii="Consolas" w:hAnsi="Consolas"/>
              </w:rPr>
              <w:t>{</w:t>
            </w:r>
          </w:p>
          <w:p w14:paraId="5DEEADCE" w14:textId="77777777" w:rsidR="003F78D7" w:rsidRPr="00A225A5" w:rsidRDefault="003F78D7" w:rsidP="003F78D7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 xml:space="preserve">    Console.WriteLine("</w:t>
            </w:r>
            <w:r>
              <w:rPr>
                <w:rFonts w:ascii="Consolas" w:hAnsi="Consolas"/>
              </w:rPr>
              <w:t>This integer</w:t>
            </w:r>
            <w:r w:rsidRPr="00A225A5">
              <w:rPr>
                <w:rFonts w:ascii="Consolas" w:hAnsi="Consolas"/>
              </w:rPr>
              <w:t xml:space="preserve"> is greater than </w:t>
            </w:r>
            <w:r>
              <w:rPr>
                <w:rFonts w:ascii="Consolas" w:hAnsi="Consolas"/>
              </w:rPr>
              <w:t>23.</w:t>
            </w:r>
            <w:r w:rsidRPr="00A225A5">
              <w:rPr>
                <w:rFonts w:ascii="Consolas" w:hAnsi="Consolas"/>
              </w:rPr>
              <w:t>");</w:t>
            </w:r>
          </w:p>
          <w:p w14:paraId="288E9A12" w14:textId="77777777" w:rsidR="003F78D7" w:rsidRDefault="003F78D7" w:rsidP="003F78D7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}</w:t>
            </w:r>
          </w:p>
          <w:p w14:paraId="01B95D0A" w14:textId="59A57183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else </w:t>
            </w:r>
            <w:r w:rsidR="007827EB">
              <w:rPr>
                <w:rFonts w:ascii="Consolas" w:hAnsi="Consolas"/>
              </w:rPr>
              <w:t>if (t</w:t>
            </w:r>
            <w:r w:rsidR="005E17BF">
              <w:rPr>
                <w:rFonts w:ascii="Consolas" w:hAnsi="Consolas"/>
              </w:rPr>
              <w:t xml:space="preserve">hisInteger &lt; 0) </w:t>
            </w:r>
            <w:r>
              <w:rPr>
                <w:rFonts w:ascii="Consolas" w:hAnsi="Consolas"/>
              </w:rPr>
              <w:t>{</w:t>
            </w:r>
          </w:p>
          <w:p w14:paraId="3F32FA76" w14:textId="276C7A4F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Console.WriteLine(“This integer is </w:t>
            </w:r>
            <w:r w:rsidR="005E17BF">
              <w:rPr>
                <w:rFonts w:ascii="Consolas" w:hAnsi="Consolas"/>
              </w:rPr>
              <w:t>negative</w:t>
            </w:r>
            <w:r>
              <w:rPr>
                <w:rFonts w:ascii="Consolas" w:hAnsi="Consolas"/>
              </w:rPr>
              <w:t>.”);</w:t>
            </w:r>
          </w:p>
          <w:p w14:paraId="21BF52B2" w14:textId="77777777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</w:t>
            </w:r>
          </w:p>
          <w:p w14:paraId="6BBF6373" w14:textId="77777777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lse {</w:t>
            </w:r>
          </w:p>
          <w:p w14:paraId="28572771" w14:textId="34F5ED82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Console.WriteLine(“This </w:t>
            </w:r>
            <w:r w:rsidR="005E17BF">
              <w:rPr>
                <w:rFonts w:ascii="Consolas" w:hAnsi="Consolas"/>
              </w:rPr>
              <w:t xml:space="preserve">positive </w:t>
            </w:r>
            <w:r>
              <w:rPr>
                <w:rFonts w:ascii="Consolas" w:hAnsi="Consolas"/>
              </w:rPr>
              <w:t>integer is not greater than 23.”);</w:t>
            </w:r>
          </w:p>
          <w:p w14:paraId="75275B42" w14:textId="4C2B4018" w:rsidR="003F78D7" w:rsidRDefault="003F78D7" w:rsidP="003F78D7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}</w:t>
            </w:r>
          </w:p>
          <w:p w14:paraId="7BCA89EE" w14:textId="77777777" w:rsidR="00975D3E" w:rsidRPr="009A3ABD" w:rsidRDefault="00975D3E" w:rsidP="003F78D7">
            <w:pPr>
              <w:rPr>
                <w:rFonts w:ascii="Consolas" w:hAnsi="Consolas"/>
              </w:rPr>
            </w:pPr>
          </w:p>
          <w:p w14:paraId="39109DF7" w14:textId="3418AF27" w:rsidR="00BE2817" w:rsidRDefault="00BE2817">
            <w:r>
              <w:t>Nested if statements</w:t>
            </w:r>
          </w:p>
          <w:p w14:paraId="5AFD7CA3" w14:textId="77777777" w:rsidR="005F0968" w:rsidRPr="00A225A5" w:rsidRDefault="005F0968" w:rsidP="005F0968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if (</w:t>
            </w:r>
            <w:r>
              <w:rPr>
                <w:rFonts w:ascii="Consolas" w:hAnsi="Consolas"/>
              </w:rPr>
              <w:t>thisInteger</w:t>
            </w:r>
            <w:r w:rsidRPr="00A225A5">
              <w:rPr>
                <w:rFonts w:ascii="Consolas" w:hAnsi="Consolas"/>
              </w:rPr>
              <w:t xml:space="preserve"> &gt; </w:t>
            </w:r>
            <w:r>
              <w:rPr>
                <w:rFonts w:ascii="Consolas" w:hAnsi="Consolas"/>
              </w:rPr>
              <w:t>23</w:t>
            </w:r>
            <w:r w:rsidRPr="00A225A5">
              <w:rPr>
                <w:rFonts w:ascii="Consolas" w:hAnsi="Consolas"/>
              </w:rPr>
              <w:t>)</w:t>
            </w:r>
            <w:r>
              <w:rPr>
                <w:rFonts w:ascii="Consolas" w:hAnsi="Consolas"/>
              </w:rPr>
              <w:t xml:space="preserve"> </w:t>
            </w:r>
            <w:r w:rsidRPr="00A225A5">
              <w:rPr>
                <w:rFonts w:ascii="Consolas" w:hAnsi="Consolas"/>
              </w:rPr>
              <w:t>{</w:t>
            </w:r>
          </w:p>
          <w:p w14:paraId="7FBB57DD" w14:textId="77777777" w:rsidR="00975D3E" w:rsidRDefault="005F0968" w:rsidP="005F0968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 xml:space="preserve">    </w:t>
            </w:r>
            <w:r w:rsidR="000D1B77">
              <w:rPr>
                <w:rFonts w:ascii="Consolas" w:hAnsi="Consolas"/>
              </w:rPr>
              <w:t>if (</w:t>
            </w:r>
            <w:r w:rsidR="00975D3E">
              <w:rPr>
                <w:rFonts w:ascii="Consolas" w:hAnsi="Consolas"/>
              </w:rPr>
              <w:t>otherInteger &gt; 23) {</w:t>
            </w:r>
          </w:p>
          <w:p w14:paraId="49A36C28" w14:textId="3EE15C60" w:rsidR="005F0968" w:rsidRPr="00A225A5" w:rsidRDefault="00975D3E" w:rsidP="005F0968">
            <w:pPr>
              <w:ind w:left="524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  </w:t>
            </w:r>
            <w:r w:rsidR="005F0968" w:rsidRPr="00A225A5">
              <w:rPr>
                <w:rFonts w:ascii="Consolas" w:hAnsi="Consolas"/>
              </w:rPr>
              <w:t>Console.WriteLine("</w:t>
            </w:r>
            <w:r>
              <w:rPr>
                <w:rFonts w:ascii="Consolas" w:hAnsi="Consolas"/>
              </w:rPr>
              <w:t>Both integers are</w:t>
            </w:r>
            <w:r w:rsidR="005F0968" w:rsidRPr="00A225A5">
              <w:rPr>
                <w:rFonts w:ascii="Consolas" w:hAnsi="Consolas"/>
              </w:rPr>
              <w:t xml:space="preserve"> greater than </w:t>
            </w:r>
            <w:r w:rsidR="005F0968">
              <w:rPr>
                <w:rFonts w:ascii="Consolas" w:hAnsi="Consolas"/>
              </w:rPr>
              <w:t>23.</w:t>
            </w:r>
            <w:r w:rsidR="005F0968" w:rsidRPr="00A225A5">
              <w:rPr>
                <w:rFonts w:ascii="Consolas" w:hAnsi="Consolas"/>
              </w:rPr>
              <w:t>");</w:t>
            </w:r>
          </w:p>
          <w:p w14:paraId="1D790670" w14:textId="320EF797" w:rsidR="005F0968" w:rsidRDefault="005F0968" w:rsidP="005F0968">
            <w:pPr>
              <w:ind w:left="524"/>
              <w:rPr>
                <w:rFonts w:ascii="Consolas" w:hAnsi="Consolas"/>
              </w:rPr>
            </w:pPr>
            <w:r w:rsidRPr="00A225A5">
              <w:rPr>
                <w:rFonts w:ascii="Consolas" w:hAnsi="Consolas"/>
              </w:rPr>
              <w:t>}</w:t>
            </w:r>
            <w:r w:rsidR="00F66743">
              <w:rPr>
                <w:rFonts w:ascii="Consolas" w:hAnsi="Consolas"/>
              </w:rPr>
              <w:t xml:space="preserve">                                                                                                       </w:t>
            </w:r>
          </w:p>
          <w:p w14:paraId="798729A2" w14:textId="77777777" w:rsidR="005F0968" w:rsidRDefault="005F0968"/>
          <w:p w14:paraId="67B2FC96" w14:textId="77777777" w:rsidR="00531530" w:rsidRDefault="00531530">
            <w:r>
              <w:t>Switch statement</w:t>
            </w:r>
            <w:r w:rsidR="00BE2817">
              <w:t>s</w:t>
            </w:r>
          </w:p>
          <w:p w14:paraId="6EC59B4A" w14:textId="4B796B91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>switch (</w:t>
            </w:r>
            <w:r>
              <w:rPr>
                <w:rFonts w:ascii="Consolas" w:hAnsi="Consolas"/>
              </w:rPr>
              <w:t>thisInteger</w:t>
            </w:r>
            <w:r w:rsidRPr="009A3ABD">
              <w:rPr>
                <w:rFonts w:ascii="Consolas" w:hAnsi="Consolas"/>
              </w:rPr>
              <w:t>)</w:t>
            </w:r>
            <w:r>
              <w:rPr>
                <w:rFonts w:ascii="Consolas" w:hAnsi="Consolas"/>
              </w:rPr>
              <w:t xml:space="preserve"> </w:t>
            </w:r>
            <w:r w:rsidRPr="009A3ABD">
              <w:rPr>
                <w:rFonts w:ascii="Consolas" w:hAnsi="Consolas"/>
              </w:rPr>
              <w:t>{</w:t>
            </w:r>
          </w:p>
          <w:p w14:paraId="2DE3554D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case 1:</w:t>
            </w:r>
          </w:p>
          <w:p w14:paraId="054C48B6" w14:textId="234CC5A8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Console.WriteLine("</w:t>
            </w:r>
            <w:r>
              <w:rPr>
                <w:rFonts w:ascii="Consolas" w:hAnsi="Consolas"/>
              </w:rPr>
              <w:t>This integer</w:t>
            </w:r>
            <w:r w:rsidRPr="009A3ABD">
              <w:rPr>
                <w:rFonts w:ascii="Consolas" w:hAnsi="Consolas"/>
              </w:rPr>
              <w:t xml:space="preserve"> is equal to 1</w:t>
            </w:r>
            <w:r>
              <w:rPr>
                <w:rFonts w:ascii="Consolas" w:hAnsi="Consolas"/>
              </w:rPr>
              <w:t>.</w:t>
            </w:r>
            <w:r w:rsidRPr="009A3ABD">
              <w:rPr>
                <w:rFonts w:ascii="Consolas" w:hAnsi="Consolas"/>
              </w:rPr>
              <w:t>");</w:t>
            </w:r>
          </w:p>
          <w:p w14:paraId="5A8E2A82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break;</w:t>
            </w:r>
          </w:p>
          <w:p w14:paraId="1B01A681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case 2:</w:t>
            </w:r>
          </w:p>
          <w:p w14:paraId="295D5E35" w14:textId="312C5BE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Console.WriteLine("</w:t>
            </w:r>
            <w:r>
              <w:rPr>
                <w:rFonts w:ascii="Consolas" w:hAnsi="Consolas"/>
              </w:rPr>
              <w:t>This integer</w:t>
            </w:r>
            <w:r w:rsidRPr="009A3ABD">
              <w:rPr>
                <w:rFonts w:ascii="Consolas" w:hAnsi="Consolas"/>
              </w:rPr>
              <w:t xml:space="preserve"> is equal to 2</w:t>
            </w:r>
            <w:r>
              <w:rPr>
                <w:rFonts w:ascii="Consolas" w:hAnsi="Consolas"/>
              </w:rPr>
              <w:t>.</w:t>
            </w:r>
            <w:r w:rsidRPr="009A3ABD">
              <w:rPr>
                <w:rFonts w:ascii="Consolas" w:hAnsi="Consolas"/>
              </w:rPr>
              <w:t>");</w:t>
            </w:r>
          </w:p>
          <w:p w14:paraId="7DF3EBB2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break;</w:t>
            </w:r>
          </w:p>
          <w:p w14:paraId="11A600B5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default:</w:t>
            </w:r>
          </w:p>
          <w:p w14:paraId="2875C8BE" w14:textId="470CAFAE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Console.WriteLine("</w:t>
            </w:r>
            <w:r>
              <w:rPr>
                <w:rFonts w:ascii="Consolas" w:hAnsi="Consolas"/>
              </w:rPr>
              <w:t>This integer</w:t>
            </w:r>
            <w:r w:rsidRPr="009A3ABD">
              <w:rPr>
                <w:rFonts w:ascii="Consolas" w:hAnsi="Consolas"/>
              </w:rPr>
              <w:t xml:space="preserve"> is not equal to 1 or 2</w:t>
            </w:r>
            <w:r>
              <w:rPr>
                <w:rFonts w:ascii="Consolas" w:hAnsi="Consolas"/>
              </w:rPr>
              <w:t>.</w:t>
            </w:r>
            <w:r w:rsidRPr="009A3ABD">
              <w:rPr>
                <w:rFonts w:ascii="Consolas" w:hAnsi="Consolas"/>
              </w:rPr>
              <w:t>");</w:t>
            </w:r>
          </w:p>
          <w:p w14:paraId="49A2E236" w14:textId="77777777" w:rsidR="009A3ABD" w:rsidRPr="009A3ABD" w:rsidRDefault="009A3ABD" w:rsidP="009A3ABD">
            <w:pPr>
              <w:ind w:left="614"/>
              <w:rPr>
                <w:rFonts w:ascii="Consolas" w:hAnsi="Consolas"/>
              </w:rPr>
            </w:pPr>
            <w:r w:rsidRPr="009A3ABD">
              <w:rPr>
                <w:rFonts w:ascii="Consolas" w:hAnsi="Consolas"/>
              </w:rPr>
              <w:t xml:space="preserve">        break;</w:t>
            </w:r>
          </w:p>
          <w:p w14:paraId="4A25DF40" w14:textId="08CD0C82" w:rsidR="00880025" w:rsidRDefault="009A3ABD" w:rsidP="009A3ABD">
            <w:pPr>
              <w:ind w:left="614"/>
            </w:pPr>
            <w:r w:rsidRPr="009A3ABD">
              <w:rPr>
                <w:rFonts w:ascii="Consolas" w:hAnsi="Consolas"/>
              </w:rPr>
              <w:t>}</w:t>
            </w:r>
          </w:p>
        </w:tc>
      </w:tr>
      <w:tr w:rsidR="00383218" w14:paraId="1CE925DE" w14:textId="77777777" w:rsidTr="00383218">
        <w:trPr>
          <w:trHeight w:val="297"/>
        </w:trPr>
        <w:tc>
          <w:tcPr>
            <w:tcW w:w="4675" w:type="dxa"/>
          </w:tcPr>
          <w:p w14:paraId="274BEB7A" w14:textId="77777777" w:rsidR="00383218" w:rsidRPr="00383218" w:rsidRDefault="00383218">
            <w:pPr>
              <w:rPr>
                <w:b/>
                <w:bCs/>
                <w:sz w:val="24"/>
                <w:szCs w:val="28"/>
              </w:rPr>
            </w:pPr>
            <w:r w:rsidRPr="00383218">
              <w:rPr>
                <w:b/>
                <w:bCs/>
                <w:sz w:val="24"/>
                <w:szCs w:val="28"/>
              </w:rPr>
              <w:lastRenderedPageBreak/>
              <w:t>Repetition Structures</w:t>
            </w:r>
          </w:p>
          <w:p w14:paraId="00F7ADCD" w14:textId="1AD03977" w:rsidR="00383218" w:rsidRPr="00383218" w:rsidRDefault="00383218">
            <w:pPr>
              <w:rPr>
                <w:i/>
                <w:iCs/>
              </w:rPr>
            </w:pPr>
            <w:r w:rsidRPr="00383218">
              <w:rPr>
                <w:i/>
                <w:iCs/>
              </w:rPr>
              <w:t>Provide examples of all repetition structures supported by this language (loops, etc.)</w:t>
            </w:r>
            <w:r w:rsidR="003E704D">
              <w:rPr>
                <w:i/>
                <w:iCs/>
              </w:rPr>
              <w:t xml:space="preserve"> </w:t>
            </w:r>
            <w:r w:rsidR="003E704D" w:rsidRPr="003E704D">
              <w:rPr>
                <w:b/>
                <w:bCs/>
                <w:i/>
                <w:iCs/>
              </w:rPr>
              <w:t>Don’t just list them, show code samples of how each would look in a real program.</w:t>
            </w:r>
          </w:p>
        </w:tc>
        <w:tc>
          <w:tcPr>
            <w:tcW w:w="8817" w:type="dxa"/>
          </w:tcPr>
          <w:p w14:paraId="0D8B92B3" w14:textId="77777777" w:rsidR="00383218" w:rsidRDefault="005A2E39">
            <w:r>
              <w:t>For loop</w:t>
            </w:r>
          </w:p>
          <w:p w14:paraId="0A68AA2C" w14:textId="22612924" w:rsidR="00DD4207" w:rsidRPr="00031B6F" w:rsidRDefault="00DD4207" w:rsidP="00031B6F">
            <w:pPr>
              <w:ind w:left="70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for (int i = 0; i &lt; 5; i++) {</w:t>
            </w:r>
          </w:p>
          <w:p w14:paraId="6C550392" w14:textId="77777777" w:rsidR="00DD4207" w:rsidRPr="00031B6F" w:rsidRDefault="00DD4207" w:rsidP="00031B6F">
            <w:pPr>
              <w:ind w:left="70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 xml:space="preserve">    Console.WriteLine("Hello, World!");</w:t>
            </w:r>
          </w:p>
          <w:p w14:paraId="7C264BD2" w14:textId="77777777" w:rsidR="00DD4207" w:rsidRPr="00031B6F" w:rsidRDefault="00DD4207" w:rsidP="00031B6F">
            <w:pPr>
              <w:ind w:left="70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}</w:t>
            </w:r>
          </w:p>
          <w:p w14:paraId="7217D3A4" w14:textId="77777777" w:rsidR="00DD4207" w:rsidRDefault="00DD4207" w:rsidP="00DD4207"/>
          <w:p w14:paraId="5EC17955" w14:textId="77777777" w:rsidR="00DD4207" w:rsidRDefault="00DD4207" w:rsidP="00DD4207">
            <w:r>
              <w:t>While loop</w:t>
            </w:r>
          </w:p>
          <w:p w14:paraId="10837461" w14:textId="647E878B" w:rsidR="00765B93" w:rsidRPr="00031B6F" w:rsidRDefault="00765B93" w:rsidP="00765B93">
            <w:pPr>
              <w:ind w:left="61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while (</w:t>
            </w:r>
            <w:r w:rsidR="00FB5960" w:rsidRPr="00031B6F">
              <w:rPr>
                <w:rFonts w:ascii="Consolas" w:hAnsi="Consolas"/>
              </w:rPr>
              <w:t>i</w:t>
            </w:r>
            <w:r w:rsidRPr="00031B6F">
              <w:rPr>
                <w:rFonts w:ascii="Consolas" w:hAnsi="Consolas"/>
              </w:rPr>
              <w:t xml:space="preserve"> &lt; </w:t>
            </w:r>
            <w:r w:rsidR="00FB5960" w:rsidRPr="00031B6F">
              <w:rPr>
                <w:rFonts w:ascii="Consolas" w:hAnsi="Consolas"/>
              </w:rPr>
              <w:t>10</w:t>
            </w:r>
            <w:r w:rsidRPr="00031B6F">
              <w:rPr>
                <w:rFonts w:ascii="Consolas" w:hAnsi="Consolas"/>
              </w:rPr>
              <w:t>) {</w:t>
            </w:r>
          </w:p>
          <w:p w14:paraId="1E14721A" w14:textId="20D45D0D" w:rsidR="00765B93" w:rsidRPr="00031B6F" w:rsidRDefault="00765B93" w:rsidP="00765B93">
            <w:pPr>
              <w:ind w:left="61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 xml:space="preserve">    Console.WriteLine("</w:t>
            </w:r>
            <w:r w:rsidR="00FB5960" w:rsidRPr="00031B6F">
              <w:rPr>
                <w:rFonts w:ascii="Consolas" w:hAnsi="Consolas"/>
              </w:rPr>
              <w:t>This is my output.</w:t>
            </w:r>
            <w:r w:rsidRPr="00031B6F">
              <w:rPr>
                <w:rFonts w:ascii="Consolas" w:hAnsi="Consolas"/>
              </w:rPr>
              <w:t>");</w:t>
            </w:r>
          </w:p>
          <w:p w14:paraId="116A0027" w14:textId="77777777" w:rsidR="00765B93" w:rsidRPr="00031B6F" w:rsidRDefault="00765B93" w:rsidP="00765B93">
            <w:pPr>
              <w:ind w:left="61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 xml:space="preserve">    i++;</w:t>
            </w:r>
          </w:p>
          <w:p w14:paraId="3AB89A67" w14:textId="77777777" w:rsidR="00DD4207" w:rsidRPr="00031B6F" w:rsidRDefault="00765B93" w:rsidP="00765B93">
            <w:pPr>
              <w:ind w:left="61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}</w:t>
            </w:r>
          </w:p>
          <w:p w14:paraId="7251BF16" w14:textId="77777777" w:rsidR="00765B93" w:rsidRDefault="00765B93" w:rsidP="00765B93"/>
          <w:p w14:paraId="0C01281D" w14:textId="77777777" w:rsidR="00765B93" w:rsidRDefault="00765B93" w:rsidP="00765B93">
            <w:r>
              <w:t>Do-while loop</w:t>
            </w:r>
          </w:p>
          <w:p w14:paraId="2308F650" w14:textId="45B1779B" w:rsidR="00B06B1C" w:rsidRPr="00031B6F" w:rsidRDefault="00B06B1C" w:rsidP="00B06B1C">
            <w:pPr>
              <w:ind w:left="79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do</w:t>
            </w:r>
            <w:r w:rsidR="00AB2FD1" w:rsidRPr="00031B6F">
              <w:rPr>
                <w:rFonts w:ascii="Consolas" w:hAnsi="Consolas"/>
              </w:rPr>
              <w:t xml:space="preserve"> </w:t>
            </w:r>
            <w:r w:rsidRPr="00031B6F">
              <w:rPr>
                <w:rFonts w:ascii="Consolas" w:hAnsi="Consolas"/>
              </w:rPr>
              <w:t>{</w:t>
            </w:r>
          </w:p>
          <w:p w14:paraId="29DE1F8C" w14:textId="04461AB7" w:rsidR="00B06B1C" w:rsidRPr="00031B6F" w:rsidRDefault="00B06B1C" w:rsidP="00B06B1C">
            <w:pPr>
              <w:ind w:left="79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 xml:space="preserve">    Console.WriteLine("</w:t>
            </w:r>
            <w:r w:rsidR="00FB5960" w:rsidRPr="00031B6F">
              <w:rPr>
                <w:rFonts w:ascii="Consolas" w:hAnsi="Consolas"/>
              </w:rPr>
              <w:t>This is my output.</w:t>
            </w:r>
            <w:r w:rsidRPr="00031B6F">
              <w:rPr>
                <w:rFonts w:ascii="Consolas" w:hAnsi="Consolas"/>
              </w:rPr>
              <w:t>");</w:t>
            </w:r>
          </w:p>
          <w:p w14:paraId="496D1873" w14:textId="77777777" w:rsidR="00B06B1C" w:rsidRPr="00031B6F" w:rsidRDefault="00B06B1C" w:rsidP="00B06B1C">
            <w:pPr>
              <w:ind w:left="79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 xml:space="preserve">    i++;</w:t>
            </w:r>
          </w:p>
          <w:p w14:paraId="1C5AF857" w14:textId="77777777" w:rsidR="00765B93" w:rsidRPr="00031B6F" w:rsidRDefault="00B06B1C" w:rsidP="00B06B1C">
            <w:pPr>
              <w:ind w:left="794"/>
              <w:rPr>
                <w:rFonts w:ascii="Consolas" w:hAnsi="Consolas"/>
              </w:rPr>
            </w:pPr>
            <w:r w:rsidRPr="00031B6F">
              <w:rPr>
                <w:rFonts w:ascii="Consolas" w:hAnsi="Consolas"/>
              </w:rPr>
              <w:t>} while (i &lt; 5);</w:t>
            </w:r>
          </w:p>
          <w:p w14:paraId="3AB45006" w14:textId="77777777" w:rsidR="00105353" w:rsidRDefault="00105353" w:rsidP="00B06B1C"/>
          <w:p w14:paraId="70E529F6" w14:textId="77777777" w:rsidR="00105353" w:rsidRDefault="00105353" w:rsidP="00B06B1C">
            <w:r>
              <w:t>Foreach loop</w:t>
            </w:r>
          </w:p>
          <w:p w14:paraId="10AE1B40" w14:textId="3E985A74" w:rsidR="00AB2FD1" w:rsidRPr="001549A3" w:rsidRDefault="00AB2FD1" w:rsidP="00AB2FD1">
            <w:pPr>
              <w:ind w:left="704"/>
              <w:rPr>
                <w:rFonts w:ascii="Consolas" w:hAnsi="Consolas"/>
              </w:rPr>
            </w:pPr>
            <w:r w:rsidRPr="001549A3">
              <w:rPr>
                <w:rFonts w:ascii="Consolas" w:hAnsi="Consolas"/>
              </w:rPr>
              <w:t>int[] theseIntegers = {2, 5, 9};</w:t>
            </w:r>
          </w:p>
          <w:p w14:paraId="07D47246" w14:textId="120CD375" w:rsidR="00AB2FD1" w:rsidRPr="001549A3" w:rsidRDefault="00AB2FD1" w:rsidP="00AB2FD1">
            <w:pPr>
              <w:ind w:left="704"/>
              <w:rPr>
                <w:rFonts w:ascii="Consolas" w:hAnsi="Consolas"/>
              </w:rPr>
            </w:pPr>
            <w:r w:rsidRPr="001549A3">
              <w:rPr>
                <w:rFonts w:ascii="Consolas" w:hAnsi="Consolas"/>
              </w:rPr>
              <w:t>foreach (int thisInteger in theseIntegers) {</w:t>
            </w:r>
          </w:p>
          <w:p w14:paraId="7C309A15" w14:textId="36DDB465" w:rsidR="00AB2FD1" w:rsidRPr="001549A3" w:rsidRDefault="00AB2FD1" w:rsidP="00AB2FD1">
            <w:pPr>
              <w:ind w:left="704"/>
              <w:rPr>
                <w:rFonts w:ascii="Consolas" w:hAnsi="Consolas"/>
              </w:rPr>
            </w:pPr>
            <w:r w:rsidRPr="001549A3">
              <w:rPr>
                <w:rFonts w:ascii="Consolas" w:hAnsi="Consolas"/>
              </w:rPr>
              <w:t xml:space="preserve">    Console.WriteLine(thisInteger);</w:t>
            </w:r>
          </w:p>
          <w:p w14:paraId="38D34ACB" w14:textId="6F94005E" w:rsidR="00105353" w:rsidRDefault="00AB2FD1" w:rsidP="00AB2FD1">
            <w:pPr>
              <w:ind w:left="704"/>
            </w:pPr>
            <w:r w:rsidRPr="001549A3">
              <w:rPr>
                <w:rFonts w:ascii="Consolas" w:hAnsi="Consolas"/>
              </w:rPr>
              <w:t>}</w:t>
            </w:r>
          </w:p>
        </w:tc>
      </w:tr>
      <w:tr w:rsidR="008F3FC8" w14:paraId="3AD4D2EC" w14:textId="77777777" w:rsidTr="00383218">
        <w:trPr>
          <w:trHeight w:val="297"/>
        </w:trPr>
        <w:tc>
          <w:tcPr>
            <w:tcW w:w="4675" w:type="dxa"/>
          </w:tcPr>
          <w:p w14:paraId="4F4A47DA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lastRenderedPageBreak/>
              <w:t>Arrays</w:t>
            </w:r>
          </w:p>
          <w:p w14:paraId="78A4F40E" w14:textId="3CE03055" w:rsidR="008F3FC8" w:rsidRPr="008F3FC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f this language supports arrays, provide </w:t>
            </w:r>
            <w:r w:rsidRPr="00F62778">
              <w:rPr>
                <w:b/>
                <w:bCs/>
                <w:i/>
                <w:iCs/>
              </w:rPr>
              <w:t>a</w:t>
            </w:r>
            <w:r w:rsidR="003E704D" w:rsidRPr="00F62778">
              <w:rPr>
                <w:b/>
                <w:bCs/>
                <w:i/>
                <w:iCs/>
              </w:rPr>
              <w:t xml:space="preserve">t least two </w:t>
            </w:r>
            <w:r w:rsidRPr="00F62778">
              <w:rPr>
                <w:b/>
                <w:bCs/>
                <w:i/>
                <w:iCs/>
              </w:rPr>
              <w:t>example</w:t>
            </w:r>
            <w:r w:rsidR="003E704D" w:rsidRPr="00F62778">
              <w:rPr>
                <w:b/>
                <w:bCs/>
                <w:i/>
                <w:iCs/>
              </w:rPr>
              <w:t>s</w:t>
            </w:r>
            <w:r>
              <w:rPr>
                <w:i/>
                <w:iCs/>
              </w:rPr>
              <w:t xml:space="preserve"> of creating an array with a primitive </w:t>
            </w:r>
            <w:r w:rsidR="003E704D">
              <w:rPr>
                <w:i/>
                <w:iCs/>
              </w:rPr>
              <w:t xml:space="preserve">or String </w:t>
            </w:r>
            <w:r>
              <w:rPr>
                <w:i/>
                <w:iCs/>
              </w:rPr>
              <w:t>data type</w:t>
            </w:r>
            <w:r w:rsidR="003E704D">
              <w:rPr>
                <w:i/>
                <w:iCs/>
              </w:rPr>
              <w:t>s</w:t>
            </w:r>
            <w:r>
              <w:rPr>
                <w:i/>
                <w:iCs/>
              </w:rPr>
              <w:t xml:space="preserve"> (e.g. float, int, </w:t>
            </w:r>
            <w:r w:rsidR="003E704D">
              <w:rPr>
                <w:i/>
                <w:iCs/>
              </w:rPr>
              <w:t xml:space="preserve">String, </w:t>
            </w:r>
            <w:r>
              <w:rPr>
                <w:i/>
                <w:iCs/>
              </w:rPr>
              <w:t>etc.)</w:t>
            </w:r>
            <w:r w:rsidR="001E627B">
              <w:rPr>
                <w:i/>
                <w:iCs/>
              </w:rPr>
              <w:t xml:space="preserve">  If the language supports declaring arrays in multiple ways, provide an example of way.</w:t>
            </w:r>
          </w:p>
        </w:tc>
        <w:tc>
          <w:tcPr>
            <w:tcW w:w="8817" w:type="dxa"/>
          </w:tcPr>
          <w:p w14:paraId="2B2D9F76" w14:textId="49AB578A" w:rsidR="00396789" w:rsidRPr="00C518C8" w:rsidRDefault="00E93942">
            <w:pPr>
              <w:rPr>
                <w:rFonts w:ascii="Consolas" w:hAnsi="Consolas"/>
              </w:rPr>
            </w:pPr>
            <w:r w:rsidRPr="00C518C8">
              <w:rPr>
                <w:rFonts w:ascii="Consolas" w:hAnsi="Consolas"/>
              </w:rPr>
              <w:t>int[] intArray = new int[</w:t>
            </w:r>
            <w:r w:rsidR="000D6A75" w:rsidRPr="00C518C8">
              <w:rPr>
                <w:rFonts w:ascii="Consolas" w:hAnsi="Consolas"/>
              </w:rPr>
              <w:t>3</w:t>
            </w:r>
            <w:r w:rsidRPr="00C518C8">
              <w:rPr>
                <w:rFonts w:ascii="Consolas" w:hAnsi="Consolas"/>
              </w:rPr>
              <w:t>] {1, 2, 3};</w:t>
            </w:r>
          </w:p>
          <w:p w14:paraId="6213A1E2" w14:textId="77777777" w:rsidR="00DE3279" w:rsidRPr="00C518C8" w:rsidRDefault="00DE3279">
            <w:pPr>
              <w:rPr>
                <w:rFonts w:ascii="Consolas" w:hAnsi="Consolas"/>
              </w:rPr>
            </w:pPr>
          </w:p>
          <w:p w14:paraId="08ADF252" w14:textId="5CEE04AD" w:rsidR="00DE3279" w:rsidRPr="00C518C8" w:rsidRDefault="00DE3279">
            <w:pPr>
              <w:rPr>
                <w:rFonts w:ascii="Consolas" w:hAnsi="Consolas"/>
              </w:rPr>
            </w:pPr>
            <w:r w:rsidRPr="00C518C8">
              <w:rPr>
                <w:rFonts w:ascii="Consolas" w:hAnsi="Consolas"/>
              </w:rPr>
              <w:t>int[] intArray = new int[10];</w:t>
            </w:r>
          </w:p>
          <w:p w14:paraId="303A57BE" w14:textId="77777777" w:rsidR="00E93942" w:rsidRPr="00C518C8" w:rsidRDefault="00E93942">
            <w:pPr>
              <w:rPr>
                <w:rFonts w:ascii="Consolas" w:hAnsi="Consolas"/>
              </w:rPr>
            </w:pPr>
          </w:p>
          <w:p w14:paraId="7527EF8F" w14:textId="77777777" w:rsidR="00E93942" w:rsidRPr="00C518C8" w:rsidRDefault="00E93942">
            <w:pPr>
              <w:rPr>
                <w:rFonts w:ascii="Consolas" w:hAnsi="Consolas"/>
              </w:rPr>
            </w:pPr>
            <w:r w:rsidRPr="00C518C8">
              <w:rPr>
                <w:rFonts w:ascii="Consolas" w:hAnsi="Consolas"/>
              </w:rPr>
              <w:t>string[] strArray = new string[] {"</w:t>
            </w:r>
            <w:r w:rsidR="002E751C" w:rsidRPr="00C518C8">
              <w:rPr>
                <w:rFonts w:ascii="Consolas" w:hAnsi="Consolas"/>
              </w:rPr>
              <w:t>string1</w:t>
            </w:r>
            <w:r w:rsidRPr="00C518C8">
              <w:rPr>
                <w:rFonts w:ascii="Consolas" w:hAnsi="Consolas"/>
              </w:rPr>
              <w:t>", "</w:t>
            </w:r>
            <w:r w:rsidR="002E751C" w:rsidRPr="00C518C8">
              <w:rPr>
                <w:rFonts w:ascii="Consolas" w:hAnsi="Consolas"/>
              </w:rPr>
              <w:t>string2</w:t>
            </w:r>
            <w:r w:rsidRPr="00C518C8">
              <w:rPr>
                <w:rFonts w:ascii="Consolas" w:hAnsi="Consolas"/>
              </w:rPr>
              <w:t>"};</w:t>
            </w:r>
          </w:p>
          <w:p w14:paraId="58916B20" w14:textId="77777777" w:rsidR="0045089E" w:rsidRPr="00C518C8" w:rsidRDefault="0045089E">
            <w:pPr>
              <w:rPr>
                <w:rFonts w:ascii="Consolas" w:hAnsi="Consolas"/>
              </w:rPr>
            </w:pPr>
          </w:p>
          <w:p w14:paraId="6B33BC89" w14:textId="228174AB" w:rsidR="0045089E" w:rsidRDefault="0045089E">
            <w:r w:rsidRPr="00C518C8">
              <w:rPr>
                <w:rFonts w:ascii="Consolas" w:hAnsi="Consolas"/>
              </w:rPr>
              <w:t>string[] names= {"George", "Elton John", "Queen"};</w:t>
            </w:r>
          </w:p>
        </w:tc>
      </w:tr>
      <w:tr w:rsidR="00383218" w14:paraId="686BFC09" w14:textId="77777777" w:rsidTr="00383218">
        <w:trPr>
          <w:trHeight w:val="297"/>
        </w:trPr>
        <w:tc>
          <w:tcPr>
            <w:tcW w:w="4675" w:type="dxa"/>
          </w:tcPr>
          <w:p w14:paraId="29698FE7" w14:textId="77777777" w:rsidR="00383218" w:rsidRPr="008F3FC8" w:rsidRDefault="00383218">
            <w:pPr>
              <w:rPr>
                <w:b/>
                <w:bCs/>
                <w:sz w:val="24"/>
                <w:szCs w:val="28"/>
              </w:rPr>
            </w:pPr>
            <w:r w:rsidRPr="008F3FC8">
              <w:rPr>
                <w:b/>
                <w:bCs/>
                <w:sz w:val="24"/>
                <w:szCs w:val="28"/>
              </w:rPr>
              <w:t>Data Structures</w:t>
            </w:r>
          </w:p>
          <w:p w14:paraId="48B59991" w14:textId="5D554D85" w:rsidR="00383218" w:rsidRPr="008F3FC8" w:rsidRDefault="008F3FC8">
            <w:pPr>
              <w:rPr>
                <w:i/>
                <w:iCs/>
              </w:rPr>
            </w:pPr>
            <w:r w:rsidRPr="008F3FC8">
              <w:rPr>
                <w:i/>
                <w:iCs/>
              </w:rPr>
              <w:t>If this language provides a standard set of data structures, provide a list of the data structures and their Big-Oh complexity</w:t>
            </w:r>
            <w:r w:rsidR="00560481">
              <w:rPr>
                <w:i/>
                <w:iCs/>
              </w:rPr>
              <w:t xml:space="preserve"> (identify what the complexity represents)</w:t>
            </w:r>
            <w:r w:rsidRPr="008F3FC8">
              <w:rPr>
                <w:i/>
                <w:iCs/>
              </w:rPr>
              <w:t>.</w:t>
            </w:r>
          </w:p>
        </w:tc>
        <w:tc>
          <w:tcPr>
            <w:tcW w:w="8817" w:type="dxa"/>
          </w:tcPr>
          <w:p w14:paraId="36C75338" w14:textId="77777777" w:rsidR="00383218" w:rsidRDefault="00BD4CD6">
            <w:r>
              <w:t>Array</w:t>
            </w:r>
          </w:p>
          <w:p w14:paraId="084B4414" w14:textId="32C37231" w:rsidR="00BD4CD6" w:rsidRDefault="00BD4CD6">
            <w:r>
              <w:t>- Access: O(1)</w:t>
            </w:r>
          </w:p>
          <w:p w14:paraId="12162E2F" w14:textId="77777777" w:rsidR="00BD4CD6" w:rsidRDefault="00BD4CD6">
            <w:r>
              <w:t>- Search: O(n)</w:t>
            </w:r>
          </w:p>
          <w:p w14:paraId="0D8BB5E8" w14:textId="43CE3F80" w:rsidR="00BD4CD6" w:rsidRDefault="00BD4CD6">
            <w:r>
              <w:t>- Insertion: O(n)</w:t>
            </w:r>
          </w:p>
          <w:p w14:paraId="4D01224F" w14:textId="77777777" w:rsidR="00BD4CD6" w:rsidRDefault="00BD4CD6">
            <w:r>
              <w:t>- Deletion: O(n)</w:t>
            </w:r>
          </w:p>
          <w:p w14:paraId="48FA6D80" w14:textId="77777777" w:rsidR="00BD4CD6" w:rsidRDefault="00BD4CD6"/>
          <w:p w14:paraId="4D74ADA7" w14:textId="77777777" w:rsidR="00BD4CD6" w:rsidRDefault="00BD4CD6">
            <w:r>
              <w:t>List</w:t>
            </w:r>
          </w:p>
          <w:p w14:paraId="1DCA5E13" w14:textId="77777777" w:rsidR="00BD4CD6" w:rsidRDefault="00BD4CD6" w:rsidP="00BD4CD6">
            <w:r>
              <w:t>- Access: O(1)</w:t>
            </w:r>
          </w:p>
          <w:p w14:paraId="7787B00D" w14:textId="77777777" w:rsidR="00BD4CD6" w:rsidRDefault="00BD4CD6" w:rsidP="00BD4CD6">
            <w:r>
              <w:t>- Search: O(n)</w:t>
            </w:r>
          </w:p>
          <w:p w14:paraId="2B79E8EC" w14:textId="77777777" w:rsidR="00BD4CD6" w:rsidRDefault="00BD4CD6" w:rsidP="00BD4CD6">
            <w:r>
              <w:t>- Insertion: O(n)</w:t>
            </w:r>
          </w:p>
          <w:p w14:paraId="7EE9657F" w14:textId="77777777" w:rsidR="00BD4CD6" w:rsidRDefault="00BD4CD6" w:rsidP="00BD4CD6">
            <w:r>
              <w:t>- Deletion: O(n)</w:t>
            </w:r>
          </w:p>
          <w:p w14:paraId="7410959D" w14:textId="77777777" w:rsidR="00BD4CD6" w:rsidRDefault="00BD4CD6" w:rsidP="00BD4CD6"/>
          <w:p w14:paraId="35095BE3" w14:textId="3B8FDBF5" w:rsidR="006F5218" w:rsidRDefault="006F5218" w:rsidP="00BD4CD6">
            <w:r>
              <w:t>LinkedList</w:t>
            </w:r>
          </w:p>
          <w:p w14:paraId="7F01CEEA" w14:textId="2BAB2335" w:rsidR="006F5218" w:rsidRDefault="006F5218" w:rsidP="006F5218">
            <w:r>
              <w:t>- Access: O(</w:t>
            </w:r>
            <w:r w:rsidR="00BF4F21">
              <w:t>n</w:t>
            </w:r>
            <w:r>
              <w:t>)</w:t>
            </w:r>
          </w:p>
          <w:p w14:paraId="036BE797" w14:textId="77777777" w:rsidR="006F5218" w:rsidRDefault="006F5218" w:rsidP="006F5218">
            <w:r>
              <w:t>- Search: O(n)</w:t>
            </w:r>
          </w:p>
          <w:p w14:paraId="5DA033A4" w14:textId="450CFA60" w:rsidR="006F5218" w:rsidRDefault="006F5218" w:rsidP="006F5218">
            <w:r>
              <w:t>- Insertion: O(</w:t>
            </w:r>
            <w:r w:rsidR="00BF4F21">
              <w:t>1</w:t>
            </w:r>
            <w:r>
              <w:t>)</w:t>
            </w:r>
          </w:p>
          <w:p w14:paraId="65EA05B9" w14:textId="52274399" w:rsidR="006F5218" w:rsidRDefault="006F5218" w:rsidP="006F5218">
            <w:r>
              <w:t>- Deletion: O(</w:t>
            </w:r>
            <w:r w:rsidR="00BF4F21">
              <w:t>1</w:t>
            </w:r>
            <w:r>
              <w:t>)</w:t>
            </w:r>
          </w:p>
          <w:p w14:paraId="2C421A90" w14:textId="77777777" w:rsidR="006F5218" w:rsidRDefault="006F5218" w:rsidP="00BD4CD6"/>
          <w:p w14:paraId="23ACD665" w14:textId="77777777" w:rsidR="00BD4CD6" w:rsidRDefault="00BD4CD6" w:rsidP="00BD4CD6">
            <w:r>
              <w:t>Queue</w:t>
            </w:r>
          </w:p>
          <w:p w14:paraId="7375E5DB" w14:textId="0F5EB795" w:rsidR="00BD4CD6" w:rsidRDefault="00BD4CD6" w:rsidP="00BF4F21">
            <w:r>
              <w:t xml:space="preserve">- </w:t>
            </w:r>
            <w:r w:rsidR="00BF4F21">
              <w:t>Enqueue: O(1)</w:t>
            </w:r>
          </w:p>
          <w:p w14:paraId="2FCDD816" w14:textId="0CC6C82B" w:rsidR="00BF4F21" w:rsidRDefault="00BF4F21" w:rsidP="00BF4F21">
            <w:r>
              <w:t>- Dequeue: O(1)</w:t>
            </w:r>
          </w:p>
          <w:p w14:paraId="485B1F7B" w14:textId="3076DBCB" w:rsidR="00BF4F21" w:rsidRDefault="00EB6572" w:rsidP="00BF4F21">
            <w:r>
              <w:lastRenderedPageBreak/>
              <w:t>- Peek: O(1)</w:t>
            </w:r>
          </w:p>
          <w:p w14:paraId="6EECE989" w14:textId="77777777" w:rsidR="00BD4CD6" w:rsidRDefault="00BD4CD6" w:rsidP="00BD4CD6"/>
          <w:p w14:paraId="51D0E732" w14:textId="77777777" w:rsidR="00BD4CD6" w:rsidRDefault="00BD4CD6" w:rsidP="00BD4CD6">
            <w:r>
              <w:t>Stack</w:t>
            </w:r>
          </w:p>
          <w:p w14:paraId="5767C682" w14:textId="09729F9C" w:rsidR="00BD4CD6" w:rsidRDefault="00BD4CD6" w:rsidP="00EB6572">
            <w:r>
              <w:t xml:space="preserve">- </w:t>
            </w:r>
            <w:r w:rsidR="00EB6572">
              <w:t>Push: O(1)</w:t>
            </w:r>
          </w:p>
          <w:p w14:paraId="7F1CEC3D" w14:textId="1360F32D" w:rsidR="00EB6572" w:rsidRDefault="00EB6572" w:rsidP="00EB6572">
            <w:r>
              <w:t>- Pop: O(1)</w:t>
            </w:r>
          </w:p>
          <w:p w14:paraId="6B99878C" w14:textId="550D6821" w:rsidR="00EB6572" w:rsidRDefault="00EB6572" w:rsidP="00EB6572">
            <w:r>
              <w:t>- Peek: O(1)</w:t>
            </w:r>
          </w:p>
          <w:p w14:paraId="5590EB1E" w14:textId="77777777" w:rsidR="00BD4CD6" w:rsidRDefault="00BD4CD6" w:rsidP="00BD4CD6"/>
          <w:p w14:paraId="43DD6B68" w14:textId="77777777" w:rsidR="006F5218" w:rsidRDefault="006F5218" w:rsidP="00BD4CD6">
            <w:r>
              <w:t>HashSet</w:t>
            </w:r>
          </w:p>
          <w:p w14:paraId="43DEEF05" w14:textId="7F8C70CE" w:rsidR="006F5218" w:rsidRDefault="006F5218" w:rsidP="006F5218">
            <w:r>
              <w:t>- Search: O(</w:t>
            </w:r>
            <w:r w:rsidR="00EB6572">
              <w:t>1</w:t>
            </w:r>
            <w:r>
              <w:t>)</w:t>
            </w:r>
          </w:p>
          <w:p w14:paraId="5A846037" w14:textId="622317C2" w:rsidR="006F5218" w:rsidRDefault="006F5218" w:rsidP="006F5218">
            <w:r>
              <w:t>- Insertion: O(</w:t>
            </w:r>
            <w:r w:rsidR="00EB6572">
              <w:t>1</w:t>
            </w:r>
            <w:r>
              <w:t>)</w:t>
            </w:r>
          </w:p>
          <w:p w14:paraId="236C102C" w14:textId="54283A77" w:rsidR="006F5218" w:rsidRDefault="006F5218" w:rsidP="006F5218">
            <w:r>
              <w:t>- Deletion: O(</w:t>
            </w:r>
            <w:r w:rsidR="00EB6572">
              <w:t>1</w:t>
            </w:r>
            <w:r>
              <w:t>)</w:t>
            </w:r>
          </w:p>
          <w:p w14:paraId="63D7ECED" w14:textId="77777777" w:rsidR="006F5218" w:rsidRDefault="006F5218" w:rsidP="00BD4CD6"/>
          <w:p w14:paraId="3547721B" w14:textId="77777777" w:rsidR="006F5218" w:rsidRDefault="006F5218" w:rsidP="00BD4CD6">
            <w:r>
              <w:t>Dictionary</w:t>
            </w:r>
          </w:p>
          <w:p w14:paraId="10F15499" w14:textId="77777777" w:rsidR="006F5218" w:rsidRDefault="006F5218" w:rsidP="006F5218">
            <w:r>
              <w:t>- Access: O(1)</w:t>
            </w:r>
          </w:p>
          <w:p w14:paraId="15471C72" w14:textId="0E09F310" w:rsidR="006F5218" w:rsidRDefault="006F5218" w:rsidP="006F5218">
            <w:r>
              <w:t>- Search: O(</w:t>
            </w:r>
            <w:r w:rsidR="00EB6572">
              <w:t>1</w:t>
            </w:r>
            <w:r>
              <w:t>)</w:t>
            </w:r>
          </w:p>
          <w:p w14:paraId="641AF0FE" w14:textId="576CD4F8" w:rsidR="006F5218" w:rsidRDefault="006F5218" w:rsidP="006F5218">
            <w:r>
              <w:t>- Insertion: O(</w:t>
            </w:r>
            <w:r w:rsidR="00EB6572">
              <w:t>1</w:t>
            </w:r>
            <w:r>
              <w:t>)</w:t>
            </w:r>
          </w:p>
          <w:p w14:paraId="79D12B03" w14:textId="137ED995" w:rsidR="006F5218" w:rsidRDefault="006F5218" w:rsidP="00BD4CD6">
            <w:r>
              <w:t>- Deletion: O(</w:t>
            </w:r>
            <w:r w:rsidR="00EB6572">
              <w:t>1</w:t>
            </w:r>
            <w:r>
              <w:t>)</w:t>
            </w:r>
          </w:p>
        </w:tc>
      </w:tr>
      <w:tr w:rsidR="008F3FC8" w14:paraId="6E0C453D" w14:textId="77777777" w:rsidTr="00383218">
        <w:trPr>
          <w:trHeight w:val="297"/>
        </w:trPr>
        <w:tc>
          <w:tcPr>
            <w:tcW w:w="4675" w:type="dxa"/>
          </w:tcPr>
          <w:p w14:paraId="54FC1071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lastRenderedPageBreak/>
              <w:t>Objects</w:t>
            </w:r>
          </w:p>
          <w:p w14:paraId="0111BEA9" w14:textId="5944193B" w:rsidR="008F3FC8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If this language support object-orientation, provide an example of how </w:t>
            </w:r>
            <w:r w:rsidR="003E704D">
              <w:rPr>
                <w:i/>
                <w:iCs/>
              </w:rPr>
              <w:t>you would write</w:t>
            </w:r>
            <w:r>
              <w:rPr>
                <w:i/>
                <w:iCs/>
              </w:rPr>
              <w:t xml:space="preserve"> a simple object with a default constructor</w:t>
            </w:r>
            <w:r w:rsidR="003E704D">
              <w:rPr>
                <w:i/>
                <w:iCs/>
              </w:rPr>
              <w:t xml:space="preserve"> and then how you would instantiate it.</w:t>
            </w:r>
            <w:r w:rsidR="00560481">
              <w:rPr>
                <w:i/>
                <w:iCs/>
              </w:rPr>
              <w:t xml:space="preserve"> </w:t>
            </w:r>
          </w:p>
          <w:p w14:paraId="4D9B29C1" w14:textId="77777777" w:rsidR="003E704D" w:rsidRDefault="003E704D">
            <w:pPr>
              <w:rPr>
                <w:i/>
                <w:iCs/>
              </w:rPr>
            </w:pPr>
          </w:p>
          <w:p w14:paraId="75A0BFB4" w14:textId="20CC02FB" w:rsidR="003E704D" w:rsidRPr="008F3FC8" w:rsidRDefault="003E704D">
            <w:pPr>
              <w:rPr>
                <w:i/>
                <w:iCs/>
              </w:rPr>
            </w:pPr>
          </w:p>
        </w:tc>
        <w:tc>
          <w:tcPr>
            <w:tcW w:w="8817" w:type="dxa"/>
          </w:tcPr>
          <w:p w14:paraId="6DFDAEFF" w14:textId="1D4684E9" w:rsidR="00A9752A" w:rsidRDefault="00A9752A" w:rsidP="00D56BD8">
            <w:r>
              <w:t xml:space="preserve">Creation: </w:t>
            </w:r>
          </w:p>
          <w:p w14:paraId="1337B08C" w14:textId="2CF97ADE" w:rsidR="00D56BD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 xml:space="preserve">public class </w:t>
            </w:r>
            <w:r w:rsidR="000B1249">
              <w:rPr>
                <w:rFonts w:ascii="Consolas" w:hAnsi="Consolas"/>
              </w:rPr>
              <w:t>An</w:t>
            </w:r>
            <w:r w:rsidRPr="00A9752A">
              <w:rPr>
                <w:rFonts w:ascii="Consolas" w:hAnsi="Consolas"/>
              </w:rPr>
              <w:t>Object</w:t>
            </w:r>
            <w:r w:rsidR="000B1249">
              <w:rPr>
                <w:rFonts w:ascii="Consolas" w:hAnsi="Consolas"/>
              </w:rPr>
              <w:t xml:space="preserve"> </w:t>
            </w:r>
            <w:r w:rsidRPr="00A9752A">
              <w:rPr>
                <w:rFonts w:ascii="Consolas" w:hAnsi="Consolas"/>
              </w:rPr>
              <w:t>{</w:t>
            </w:r>
          </w:p>
          <w:p w14:paraId="5A7CAF45" w14:textId="4871252F" w:rsidR="00D56BD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 xml:space="preserve">   </w:t>
            </w:r>
            <w:r w:rsidR="00A9752A" w:rsidRPr="00A9752A">
              <w:rPr>
                <w:rFonts w:ascii="Consolas" w:hAnsi="Consolas"/>
              </w:rPr>
              <w:t xml:space="preserve"> </w:t>
            </w:r>
            <w:r w:rsidRPr="00A9752A">
              <w:rPr>
                <w:rFonts w:ascii="Consolas" w:hAnsi="Consolas"/>
              </w:rPr>
              <w:t xml:space="preserve"> public string </w:t>
            </w:r>
            <w:r w:rsidR="00A9752A" w:rsidRPr="00A9752A">
              <w:rPr>
                <w:rFonts w:ascii="Consolas" w:hAnsi="Consolas"/>
              </w:rPr>
              <w:t>n</w:t>
            </w:r>
            <w:r w:rsidRPr="00A9752A">
              <w:rPr>
                <w:rFonts w:ascii="Consolas" w:hAnsi="Consolas"/>
              </w:rPr>
              <w:t>ame</w:t>
            </w:r>
            <w:r w:rsidR="00A9752A" w:rsidRPr="00A9752A">
              <w:rPr>
                <w:rFonts w:ascii="Consolas" w:hAnsi="Consolas"/>
              </w:rPr>
              <w:t>;</w:t>
            </w:r>
          </w:p>
          <w:p w14:paraId="3FA265F7" w14:textId="77777777" w:rsidR="00D56BD8" w:rsidRPr="00A9752A" w:rsidRDefault="00D56BD8" w:rsidP="00D56BD8">
            <w:pPr>
              <w:rPr>
                <w:rFonts w:ascii="Consolas" w:hAnsi="Consolas"/>
              </w:rPr>
            </w:pPr>
          </w:p>
          <w:p w14:paraId="03872E2D" w14:textId="37AC4E92" w:rsidR="00D56BD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 xml:space="preserve">    </w:t>
            </w:r>
            <w:r w:rsidR="00A9752A" w:rsidRPr="00A9752A">
              <w:rPr>
                <w:rFonts w:ascii="Consolas" w:hAnsi="Consolas"/>
              </w:rPr>
              <w:t xml:space="preserve"> </w:t>
            </w:r>
            <w:r w:rsidRPr="00A9752A">
              <w:rPr>
                <w:rFonts w:ascii="Consolas" w:hAnsi="Consolas"/>
              </w:rPr>
              <w:t>public SimpleObject()</w:t>
            </w:r>
            <w:r w:rsidR="00A9752A" w:rsidRPr="00A9752A">
              <w:rPr>
                <w:rFonts w:ascii="Consolas" w:hAnsi="Consolas"/>
              </w:rPr>
              <w:t xml:space="preserve"> </w:t>
            </w:r>
            <w:r w:rsidRPr="00A9752A">
              <w:rPr>
                <w:rFonts w:ascii="Consolas" w:hAnsi="Consolas"/>
              </w:rPr>
              <w:t>{</w:t>
            </w:r>
          </w:p>
          <w:p w14:paraId="74032D5E" w14:textId="3C333A51" w:rsidR="00D56BD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 xml:space="preserve">     </w:t>
            </w:r>
            <w:r w:rsidR="00A9752A" w:rsidRPr="00A9752A">
              <w:rPr>
                <w:rFonts w:ascii="Consolas" w:hAnsi="Consolas"/>
              </w:rPr>
              <w:t xml:space="preserve">  </w:t>
            </w:r>
            <w:r w:rsidRPr="00A9752A">
              <w:rPr>
                <w:rFonts w:ascii="Consolas" w:hAnsi="Consolas"/>
              </w:rPr>
              <w:t xml:space="preserve">   </w:t>
            </w:r>
            <w:r w:rsidR="00A9752A" w:rsidRPr="00A9752A">
              <w:rPr>
                <w:rFonts w:ascii="Consolas" w:hAnsi="Consolas"/>
              </w:rPr>
              <w:t>n</w:t>
            </w:r>
            <w:r w:rsidRPr="00A9752A">
              <w:rPr>
                <w:rFonts w:ascii="Consolas" w:hAnsi="Consolas"/>
              </w:rPr>
              <w:t>ame = "</w:t>
            </w:r>
            <w:r w:rsidR="00A9752A" w:rsidRPr="00A9752A">
              <w:rPr>
                <w:rFonts w:ascii="Consolas" w:hAnsi="Consolas"/>
              </w:rPr>
              <w:t>default</w:t>
            </w:r>
            <w:r w:rsidRPr="00A9752A">
              <w:rPr>
                <w:rFonts w:ascii="Consolas" w:hAnsi="Consolas"/>
              </w:rPr>
              <w:t>";</w:t>
            </w:r>
          </w:p>
          <w:p w14:paraId="38F051C1" w14:textId="1451054D" w:rsidR="00D56BD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 xml:space="preserve">    </w:t>
            </w:r>
            <w:r w:rsidR="00A9752A" w:rsidRPr="00A9752A">
              <w:rPr>
                <w:rFonts w:ascii="Consolas" w:hAnsi="Consolas"/>
              </w:rPr>
              <w:t xml:space="preserve"> </w:t>
            </w:r>
            <w:r w:rsidRPr="00A9752A">
              <w:rPr>
                <w:rFonts w:ascii="Consolas" w:hAnsi="Consolas"/>
              </w:rPr>
              <w:t>}</w:t>
            </w:r>
          </w:p>
          <w:p w14:paraId="0EE5B9CF" w14:textId="77777777" w:rsidR="008F3FC8" w:rsidRPr="00A9752A" w:rsidRDefault="00D56BD8" w:rsidP="00D56BD8">
            <w:pPr>
              <w:rPr>
                <w:rFonts w:ascii="Consolas" w:hAnsi="Consolas"/>
              </w:rPr>
            </w:pPr>
            <w:r w:rsidRPr="00A9752A">
              <w:rPr>
                <w:rFonts w:ascii="Consolas" w:hAnsi="Consolas"/>
              </w:rPr>
              <w:t>}</w:t>
            </w:r>
          </w:p>
          <w:p w14:paraId="4C965424" w14:textId="77777777" w:rsidR="00A9752A" w:rsidRDefault="00A9752A" w:rsidP="00D56BD8"/>
          <w:p w14:paraId="7DD7556B" w14:textId="77777777" w:rsidR="00A9752A" w:rsidRDefault="00A9752A" w:rsidP="00D56BD8">
            <w:r>
              <w:t>Instantiation:</w:t>
            </w:r>
          </w:p>
          <w:p w14:paraId="32E749F0" w14:textId="1EE90AA4" w:rsidR="00A9752A" w:rsidRPr="00174549" w:rsidRDefault="000B1249" w:rsidP="00D56BD8">
            <w:pPr>
              <w:rPr>
                <w:rFonts w:ascii="Consolas" w:hAnsi="Consolas"/>
              </w:rPr>
            </w:pPr>
            <w:r w:rsidRPr="00174549">
              <w:rPr>
                <w:rFonts w:ascii="Consolas" w:hAnsi="Consolas"/>
              </w:rPr>
              <w:t>AnObject thisObj = new AnObject();</w:t>
            </w:r>
          </w:p>
        </w:tc>
      </w:tr>
      <w:tr w:rsidR="008F3FC8" w14:paraId="0BF73C53" w14:textId="77777777" w:rsidTr="00383218">
        <w:trPr>
          <w:trHeight w:val="297"/>
        </w:trPr>
        <w:tc>
          <w:tcPr>
            <w:tcW w:w="4675" w:type="dxa"/>
          </w:tcPr>
          <w:p w14:paraId="2649B287" w14:textId="77777777" w:rsidR="008F3FC8" w:rsidRDefault="008F3FC8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Runtime Environment</w:t>
            </w:r>
          </w:p>
          <w:p w14:paraId="0468BDEC" w14:textId="77777777" w:rsidR="00F677E7" w:rsidRDefault="008F3FC8">
            <w:pPr>
              <w:rPr>
                <w:i/>
                <w:iCs/>
              </w:rPr>
            </w:pPr>
            <w:r>
              <w:rPr>
                <w:i/>
                <w:iCs/>
              </w:rPr>
              <w:t>What runtime environment does this language compile to?  For example, Java compiles to the Java Virtual Machine.</w:t>
            </w:r>
            <w:r w:rsidR="00F677E7">
              <w:rPr>
                <w:i/>
                <w:iCs/>
              </w:rPr>
              <w:t xml:space="preserve"> </w:t>
            </w:r>
          </w:p>
          <w:p w14:paraId="697C5282" w14:textId="4B3E91A7" w:rsidR="008F3FC8" w:rsidRPr="008F3FC8" w:rsidRDefault="00F677E7">
            <w:pPr>
              <w:rPr>
                <w:i/>
                <w:iCs/>
              </w:rPr>
            </w:pPr>
            <w:r>
              <w:rPr>
                <w:i/>
                <w:iCs/>
              </w:rPr>
              <w:t>Do other languages also compile to this runtime?</w:t>
            </w:r>
            <w:r w:rsidR="00800649">
              <w:rPr>
                <w:i/>
                <w:iCs/>
              </w:rPr>
              <w:t xml:space="preserve"> If so, what these other languages?</w:t>
            </w:r>
          </w:p>
        </w:tc>
        <w:tc>
          <w:tcPr>
            <w:tcW w:w="8817" w:type="dxa"/>
          </w:tcPr>
          <w:p w14:paraId="5973A3AD" w14:textId="77777777" w:rsidR="008F3FC8" w:rsidRDefault="00BB1E90">
            <w:r>
              <w:t>C# compiles to Common Language Runtime (CLR)</w:t>
            </w:r>
            <w:r w:rsidR="00704D44">
              <w:t>, which is part of the .NET Framework.</w:t>
            </w:r>
          </w:p>
          <w:p w14:paraId="617621B0" w14:textId="0852241C" w:rsidR="00704D44" w:rsidRDefault="00704D44">
            <w:r>
              <w:t>Other language</w:t>
            </w:r>
            <w:r w:rsidR="003C0176">
              <w:t>s</w:t>
            </w:r>
            <w:r>
              <w:t xml:space="preserve"> that compile to CLR: Visual Basic, F#, C++, IronPython, Eiffel, Component Pascal, and more.</w:t>
            </w:r>
          </w:p>
        </w:tc>
      </w:tr>
      <w:tr w:rsidR="007311A6" w14:paraId="1B210FB7" w14:textId="77777777" w:rsidTr="00383218">
        <w:trPr>
          <w:trHeight w:val="297"/>
        </w:trPr>
        <w:tc>
          <w:tcPr>
            <w:tcW w:w="4675" w:type="dxa"/>
          </w:tcPr>
          <w:p w14:paraId="7C649E1C" w14:textId="77777777" w:rsidR="007311A6" w:rsidRDefault="007311A6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Libraries/Frameworks</w:t>
            </w:r>
          </w:p>
          <w:p w14:paraId="26D78740" w14:textId="143C4B40" w:rsidR="007311A6" w:rsidRPr="007311A6" w:rsidRDefault="007311A6">
            <w:pPr>
              <w:rPr>
                <w:i/>
                <w:iCs/>
              </w:rPr>
            </w:pPr>
            <w:r>
              <w:rPr>
                <w:i/>
                <w:iCs/>
              </w:rPr>
              <w:t>What are the popular libraries or frameworks used by programmers for this language?</w:t>
            </w:r>
            <w:r w:rsidR="00F677E7">
              <w:rPr>
                <w:i/>
                <w:iCs/>
              </w:rPr>
              <w:t xml:space="preserve"> List at least three (3)</w:t>
            </w:r>
            <w:r w:rsidR="003E704D">
              <w:rPr>
                <w:i/>
                <w:iCs/>
              </w:rPr>
              <w:t xml:space="preserve"> and describe what they are used for.</w:t>
            </w:r>
          </w:p>
        </w:tc>
        <w:tc>
          <w:tcPr>
            <w:tcW w:w="8817" w:type="dxa"/>
          </w:tcPr>
          <w:p w14:paraId="645DA180" w14:textId="00891B5F" w:rsidR="00F82FF4" w:rsidRDefault="00D47F1B">
            <w:r w:rsidRPr="00641EFE">
              <w:rPr>
                <w:b/>
                <w:bCs/>
              </w:rPr>
              <w:t>Entity Framework Core (E</w:t>
            </w:r>
            <w:r w:rsidR="00641EFE">
              <w:rPr>
                <w:b/>
                <w:bCs/>
              </w:rPr>
              <w:t>F</w:t>
            </w:r>
            <w:r w:rsidRPr="00641EFE">
              <w:rPr>
                <w:b/>
                <w:bCs/>
              </w:rPr>
              <w:t xml:space="preserve"> Core)</w:t>
            </w:r>
            <w:r>
              <w:t xml:space="preserve">: lets developers work with </w:t>
            </w:r>
            <w:r w:rsidR="00F82FF4">
              <w:t>databases using C# objects instead of SQL queries &amp; support database providers.</w:t>
            </w:r>
          </w:p>
          <w:p w14:paraId="0039570F" w14:textId="2E9F4FC9" w:rsidR="00F82FF4" w:rsidRDefault="00F82FF4">
            <w:r w:rsidRPr="00641EFE">
              <w:rPr>
                <w:b/>
                <w:bCs/>
              </w:rPr>
              <w:t>ASP.NET Core</w:t>
            </w:r>
            <w:r>
              <w:t xml:space="preserve">: web </w:t>
            </w:r>
            <w:r w:rsidR="00505061">
              <w:t>framework that provides features for building web apps &amp; APIs.</w:t>
            </w:r>
          </w:p>
          <w:p w14:paraId="356C69BC" w14:textId="376BB75E" w:rsidR="00505061" w:rsidRDefault="00505061">
            <w:r w:rsidRPr="00641EFE">
              <w:rPr>
                <w:b/>
                <w:bCs/>
              </w:rPr>
              <w:t>AutoMapper</w:t>
            </w:r>
            <w:r>
              <w:t xml:space="preserve">: mapping library that simplifies </w:t>
            </w:r>
            <w:r w:rsidR="00641EFE">
              <w:t>mapping objects between types &amp; eliminates repetitive mapping code/errors.</w:t>
            </w:r>
          </w:p>
        </w:tc>
      </w:tr>
      <w:tr w:rsidR="007311A6" w14:paraId="1AA7CAEC" w14:textId="77777777" w:rsidTr="00383218">
        <w:trPr>
          <w:trHeight w:val="297"/>
        </w:trPr>
        <w:tc>
          <w:tcPr>
            <w:tcW w:w="4675" w:type="dxa"/>
          </w:tcPr>
          <w:p w14:paraId="5B44468B" w14:textId="77777777" w:rsidR="007311A6" w:rsidRDefault="007311A6">
            <w:pPr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lastRenderedPageBreak/>
              <w:t>Domains</w:t>
            </w:r>
          </w:p>
          <w:p w14:paraId="5119CD04" w14:textId="5D0BF5D7" w:rsidR="007311A6" w:rsidRPr="007311A6" w:rsidRDefault="007311A6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What industries or domains use this programming language?  Provide </w:t>
            </w:r>
            <w:r w:rsidR="00B671DF">
              <w:rPr>
                <w:i/>
                <w:iCs/>
              </w:rPr>
              <w:t xml:space="preserve">at least three </w:t>
            </w:r>
            <w:r>
              <w:rPr>
                <w:i/>
                <w:iCs/>
              </w:rPr>
              <w:t>specific examples of companies that use this language and what they use it for</w:t>
            </w:r>
            <w:r w:rsidRPr="003E704D">
              <w:rPr>
                <w:b/>
                <w:bCs/>
                <w:i/>
                <w:iCs/>
              </w:rPr>
              <w:t>.</w:t>
            </w:r>
            <w:r w:rsidR="003E704D" w:rsidRPr="003E704D">
              <w:rPr>
                <w:b/>
                <w:bCs/>
                <w:i/>
                <w:iCs/>
              </w:rPr>
              <w:t xml:space="preserve"> E.g. Company X uses C# for its line of business applications.</w:t>
            </w:r>
          </w:p>
        </w:tc>
        <w:tc>
          <w:tcPr>
            <w:tcW w:w="8817" w:type="dxa"/>
          </w:tcPr>
          <w:p w14:paraId="7EB50DA7" w14:textId="0DB0F288" w:rsidR="007311A6" w:rsidRDefault="00F77483">
            <w:r>
              <w:t xml:space="preserve">Microsoft (created C#): </w:t>
            </w:r>
            <w:r w:rsidR="00214E21">
              <w:t>uses C# to develop many applications and services.</w:t>
            </w:r>
          </w:p>
          <w:p w14:paraId="64750F7C" w14:textId="4D81C67E" w:rsidR="00214E21" w:rsidRDefault="00214E21">
            <w:r>
              <w:t>Stack Overflow: uses for web services and app development.</w:t>
            </w:r>
          </w:p>
          <w:p w14:paraId="65DAEC4A" w14:textId="06A89D8E" w:rsidR="00214E21" w:rsidRDefault="00214E21">
            <w:r>
              <w:t>ServiceTitan: uses for Android app development and web services.</w:t>
            </w:r>
          </w:p>
        </w:tc>
      </w:tr>
    </w:tbl>
    <w:p w14:paraId="2CD52ADE" w14:textId="77777777" w:rsidR="00383218" w:rsidRDefault="00383218"/>
    <w:sectPr w:rsidR="00383218" w:rsidSect="003832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32122" w14:textId="77777777" w:rsidR="004C103B" w:rsidRDefault="004C103B" w:rsidP="001846CF">
      <w:pPr>
        <w:spacing w:after="0" w:line="240" w:lineRule="auto"/>
      </w:pPr>
      <w:r>
        <w:separator/>
      </w:r>
    </w:p>
  </w:endnote>
  <w:endnote w:type="continuationSeparator" w:id="0">
    <w:p w14:paraId="1C2F4F78" w14:textId="77777777" w:rsidR="004C103B" w:rsidRDefault="004C103B" w:rsidP="00184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4CA72" w14:textId="77777777" w:rsidR="001846CF" w:rsidRDefault="001846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91721" w14:textId="77777777" w:rsidR="001846CF" w:rsidRDefault="001846C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AFFC0" w14:textId="77777777" w:rsidR="001846CF" w:rsidRDefault="001846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5D89B" w14:textId="77777777" w:rsidR="004C103B" w:rsidRDefault="004C103B" w:rsidP="001846CF">
      <w:pPr>
        <w:spacing w:after="0" w:line="240" w:lineRule="auto"/>
      </w:pPr>
      <w:r>
        <w:separator/>
      </w:r>
    </w:p>
  </w:footnote>
  <w:footnote w:type="continuationSeparator" w:id="0">
    <w:p w14:paraId="7A8C510C" w14:textId="77777777" w:rsidR="004C103B" w:rsidRDefault="004C103B" w:rsidP="00184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35EBF" w14:textId="77777777" w:rsidR="001846CF" w:rsidRDefault="001846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9EB73" w14:textId="2D566B4F" w:rsidR="001846CF" w:rsidRDefault="001846CF" w:rsidP="001846CF">
    <w:pPr>
      <w:pStyle w:val="Header"/>
      <w:jc w:val="right"/>
    </w:pPr>
    <w:r>
      <w:t>Cannon</w:t>
    </w:r>
    <w:r w:rsidR="00F3439A">
      <w:t xml:space="preserve">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D0D9C" w14:textId="77777777" w:rsidR="001846CF" w:rsidRDefault="001846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D2236"/>
    <w:multiLevelType w:val="hybridMultilevel"/>
    <w:tmpl w:val="3AC63156"/>
    <w:lvl w:ilvl="0" w:tplc="96EC585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810FC1"/>
    <w:multiLevelType w:val="hybridMultilevel"/>
    <w:tmpl w:val="3392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630235">
    <w:abstractNumId w:val="1"/>
  </w:num>
  <w:num w:numId="2" w16cid:durableId="1200581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sjQytjS2MLQ0NLVU0lEKTi0uzszPAykwrgUAst4bOiwAAAA="/>
  </w:docVars>
  <w:rsids>
    <w:rsidRoot w:val="00CF7ED7"/>
    <w:rsid w:val="00031B6F"/>
    <w:rsid w:val="000B1249"/>
    <w:rsid w:val="000B7C01"/>
    <w:rsid w:val="000D1B77"/>
    <w:rsid w:val="000D6A75"/>
    <w:rsid w:val="000E0BB5"/>
    <w:rsid w:val="00105353"/>
    <w:rsid w:val="00151DEE"/>
    <w:rsid w:val="001549A3"/>
    <w:rsid w:val="00174549"/>
    <w:rsid w:val="001846CF"/>
    <w:rsid w:val="001E627B"/>
    <w:rsid w:val="00214E21"/>
    <w:rsid w:val="00227DD5"/>
    <w:rsid w:val="002E751C"/>
    <w:rsid w:val="002F0F9B"/>
    <w:rsid w:val="002F29B4"/>
    <w:rsid w:val="00331D71"/>
    <w:rsid w:val="00383218"/>
    <w:rsid w:val="00396789"/>
    <w:rsid w:val="003C0176"/>
    <w:rsid w:val="003E704D"/>
    <w:rsid w:val="003F78D7"/>
    <w:rsid w:val="0045089E"/>
    <w:rsid w:val="004C103B"/>
    <w:rsid w:val="004D4F27"/>
    <w:rsid w:val="00505061"/>
    <w:rsid w:val="00515E79"/>
    <w:rsid w:val="005176BF"/>
    <w:rsid w:val="00531530"/>
    <w:rsid w:val="00560481"/>
    <w:rsid w:val="005737E0"/>
    <w:rsid w:val="005A2E39"/>
    <w:rsid w:val="005E17BF"/>
    <w:rsid w:val="005F0968"/>
    <w:rsid w:val="00641EFE"/>
    <w:rsid w:val="006B02F9"/>
    <w:rsid w:val="006F5218"/>
    <w:rsid w:val="00700340"/>
    <w:rsid w:val="00704D44"/>
    <w:rsid w:val="00731175"/>
    <w:rsid w:val="007311A6"/>
    <w:rsid w:val="00765B93"/>
    <w:rsid w:val="007827EB"/>
    <w:rsid w:val="0078678F"/>
    <w:rsid w:val="00794D0D"/>
    <w:rsid w:val="00795690"/>
    <w:rsid w:val="007A22E5"/>
    <w:rsid w:val="007F7D51"/>
    <w:rsid w:val="00800649"/>
    <w:rsid w:val="008235E2"/>
    <w:rsid w:val="00880025"/>
    <w:rsid w:val="008A05F3"/>
    <w:rsid w:val="008A4959"/>
    <w:rsid w:val="008E00FA"/>
    <w:rsid w:val="008F3FC8"/>
    <w:rsid w:val="0091131C"/>
    <w:rsid w:val="00957056"/>
    <w:rsid w:val="00975D3E"/>
    <w:rsid w:val="0099716F"/>
    <w:rsid w:val="009A3ABD"/>
    <w:rsid w:val="00A225A5"/>
    <w:rsid w:val="00A716D9"/>
    <w:rsid w:val="00A80E75"/>
    <w:rsid w:val="00A869B4"/>
    <w:rsid w:val="00A9752A"/>
    <w:rsid w:val="00AB2FD1"/>
    <w:rsid w:val="00AF3B3B"/>
    <w:rsid w:val="00B06B1C"/>
    <w:rsid w:val="00B37B0B"/>
    <w:rsid w:val="00B4627A"/>
    <w:rsid w:val="00B671DF"/>
    <w:rsid w:val="00B80BA1"/>
    <w:rsid w:val="00BB1E90"/>
    <w:rsid w:val="00BD4CD6"/>
    <w:rsid w:val="00BD6F2B"/>
    <w:rsid w:val="00BE2817"/>
    <w:rsid w:val="00BF4F21"/>
    <w:rsid w:val="00C14655"/>
    <w:rsid w:val="00C25BBB"/>
    <w:rsid w:val="00C43D5F"/>
    <w:rsid w:val="00C518C8"/>
    <w:rsid w:val="00CC6038"/>
    <w:rsid w:val="00CD187C"/>
    <w:rsid w:val="00CE2668"/>
    <w:rsid w:val="00CF7ED7"/>
    <w:rsid w:val="00D37203"/>
    <w:rsid w:val="00D47F1B"/>
    <w:rsid w:val="00D56BD8"/>
    <w:rsid w:val="00D8283E"/>
    <w:rsid w:val="00DD4207"/>
    <w:rsid w:val="00DE3279"/>
    <w:rsid w:val="00E611E6"/>
    <w:rsid w:val="00E93942"/>
    <w:rsid w:val="00EB6572"/>
    <w:rsid w:val="00ED1C4F"/>
    <w:rsid w:val="00F26671"/>
    <w:rsid w:val="00F3439A"/>
    <w:rsid w:val="00F62778"/>
    <w:rsid w:val="00F66743"/>
    <w:rsid w:val="00F677E7"/>
    <w:rsid w:val="00F77483"/>
    <w:rsid w:val="00F82FF4"/>
    <w:rsid w:val="00FB5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D7847"/>
  <w15:chartTrackingRefBased/>
  <w15:docId w15:val="{BE88D8AA-1C42-4188-9D62-CED6A36EA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B3B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2F0F9B"/>
    <w:pPr>
      <w:spacing w:after="0" w:line="240" w:lineRule="auto"/>
      <w:ind w:left="720"/>
      <w:contextualSpacing/>
    </w:pPr>
    <w:rPr>
      <w:rFonts w:cs="Arial"/>
      <w:lang w:eastAsia="ja-JP"/>
    </w:rPr>
  </w:style>
  <w:style w:type="table" w:styleId="TableGrid">
    <w:name w:val="Table Grid"/>
    <w:basedOn w:val="TableNormal"/>
    <w:uiPriority w:val="39"/>
    <w:rsid w:val="00383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4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46CF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184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46CF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8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7</TotalTime>
  <Pages>5</Pages>
  <Words>872</Words>
  <Characters>4766</Characters>
  <Application>Microsoft Office Word</Application>
  <DocSecurity>0</DocSecurity>
  <Lines>226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Daniel Cannon</cp:lastModifiedBy>
  <cp:revision>90</cp:revision>
  <dcterms:created xsi:type="dcterms:W3CDTF">2022-03-23T23:35:00Z</dcterms:created>
  <dcterms:modified xsi:type="dcterms:W3CDTF">2023-10-23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43b96067622c5b1acec1670d4e125a7d2c2eada2ee07fd4c3b1d4dc86c7ce4</vt:lpwstr>
  </property>
</Properties>
</file>